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0329A" w:rsidRPr="0070329A" w:rsidRDefault="0070329A" w:rsidP="0070329A">
      <w:pPr>
        <w:spacing w:before="100" w:beforeAutospacing="1" w:after="100" w:afterAutospacing="1" w:line="240" w:lineRule="auto"/>
        <w:jc w:val="both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70329A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Co zawiera </w:t>
      </w:r>
      <w:proofErr w:type="spellStart"/>
      <w:r w:rsidRPr="0070329A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backlog</w:t>
      </w:r>
      <w:proofErr w:type="spellEnd"/>
      <w:r w:rsidRPr="0070329A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?</w:t>
      </w:r>
    </w:p>
    <w:p w:rsidR="0070329A" w:rsidRPr="0070329A" w:rsidRDefault="0070329A" w:rsidP="0070329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proofErr w:type="spellStart"/>
      <w:r w:rsidRPr="0070329A">
        <w:rPr>
          <w:rFonts w:ascii="Times New Roman" w:eastAsia="Times New Roman" w:hAnsi="Times New Roman" w:cs="Times New Roman"/>
          <w:sz w:val="24"/>
          <w:szCs w:val="24"/>
          <w:lang w:eastAsia="pl-PL"/>
        </w:rPr>
        <w:t>Backlog</w:t>
      </w:r>
      <w:proofErr w:type="spellEnd"/>
      <w:r w:rsidRPr="0070329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awiera różne zadania do zrobienia przez zespół developerski. Typy tych zadań to głównie historie użytkownika (</w:t>
      </w:r>
      <w:proofErr w:type="spellStart"/>
      <w:r w:rsidRPr="0070329A">
        <w:rPr>
          <w:rFonts w:ascii="Times New Roman" w:eastAsia="Times New Roman" w:hAnsi="Times New Roman" w:cs="Times New Roman"/>
          <w:sz w:val="24"/>
          <w:szCs w:val="24"/>
          <w:lang w:eastAsia="pl-PL"/>
        </w:rPr>
        <w:t>user</w:t>
      </w:r>
      <w:proofErr w:type="spellEnd"/>
      <w:r w:rsidRPr="0070329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proofErr w:type="spellStart"/>
      <w:r w:rsidRPr="0070329A">
        <w:rPr>
          <w:rFonts w:ascii="Times New Roman" w:eastAsia="Times New Roman" w:hAnsi="Times New Roman" w:cs="Times New Roman"/>
          <w:sz w:val="24"/>
          <w:szCs w:val="24"/>
          <w:lang w:eastAsia="pl-PL"/>
        </w:rPr>
        <w:t>stories</w:t>
      </w:r>
      <w:proofErr w:type="spellEnd"/>
      <w:r w:rsidRPr="0070329A">
        <w:rPr>
          <w:rFonts w:ascii="Times New Roman" w:eastAsia="Times New Roman" w:hAnsi="Times New Roman" w:cs="Times New Roman"/>
          <w:sz w:val="24"/>
          <w:szCs w:val="24"/>
          <w:lang w:eastAsia="pl-PL"/>
        </w:rPr>
        <w:t>), czasami są to przypadki użycia (</w:t>
      </w:r>
      <w:proofErr w:type="spellStart"/>
      <w:r w:rsidRPr="0070329A">
        <w:rPr>
          <w:rFonts w:ascii="Times New Roman" w:eastAsia="Times New Roman" w:hAnsi="Times New Roman" w:cs="Times New Roman"/>
          <w:sz w:val="24"/>
          <w:szCs w:val="24"/>
          <w:lang w:eastAsia="pl-PL"/>
        </w:rPr>
        <w:t>use</w:t>
      </w:r>
      <w:proofErr w:type="spellEnd"/>
      <w:r w:rsidRPr="0070329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proofErr w:type="spellStart"/>
      <w:r w:rsidRPr="0070329A">
        <w:rPr>
          <w:rFonts w:ascii="Times New Roman" w:eastAsia="Times New Roman" w:hAnsi="Times New Roman" w:cs="Times New Roman"/>
          <w:sz w:val="24"/>
          <w:szCs w:val="24"/>
          <w:lang w:eastAsia="pl-PL"/>
        </w:rPr>
        <w:t>cases</w:t>
      </w:r>
      <w:proofErr w:type="spellEnd"/>
      <w:r w:rsidRPr="0070329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), specyfikacje przez przykład (elementy zapisane w formacie </w:t>
      </w:r>
      <w:proofErr w:type="spellStart"/>
      <w:r w:rsidRPr="0070329A">
        <w:rPr>
          <w:rFonts w:ascii="Times New Roman" w:eastAsia="Times New Roman" w:hAnsi="Times New Roman" w:cs="Times New Roman"/>
          <w:sz w:val="24"/>
          <w:szCs w:val="24"/>
          <w:lang w:eastAsia="pl-PL"/>
        </w:rPr>
        <w:t>Behaviour</w:t>
      </w:r>
      <w:proofErr w:type="spellEnd"/>
      <w:r w:rsidRPr="0070329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proofErr w:type="spellStart"/>
      <w:r w:rsidRPr="0070329A">
        <w:rPr>
          <w:rFonts w:ascii="Times New Roman" w:eastAsia="Times New Roman" w:hAnsi="Times New Roman" w:cs="Times New Roman"/>
          <w:sz w:val="24"/>
          <w:szCs w:val="24"/>
          <w:lang w:eastAsia="pl-PL"/>
        </w:rPr>
        <w:t>Driven</w:t>
      </w:r>
      <w:proofErr w:type="spellEnd"/>
      <w:r w:rsidRPr="0070329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evelopment), zadania techniczne oraz jakiekolwiek inne zadania. </w:t>
      </w:r>
    </w:p>
    <w:p w:rsidR="0070329A" w:rsidRPr="0070329A" w:rsidRDefault="0070329A" w:rsidP="0070329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0329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o, co chcę wam przekazać to </w:t>
      </w:r>
      <w:proofErr w:type="spellStart"/>
      <w:r w:rsidRPr="0070329A">
        <w:rPr>
          <w:rFonts w:ascii="Times New Roman" w:eastAsia="Times New Roman" w:hAnsi="Times New Roman" w:cs="Times New Roman"/>
          <w:sz w:val="24"/>
          <w:szCs w:val="24"/>
          <w:lang w:eastAsia="pl-PL"/>
        </w:rPr>
        <w:t>to</w:t>
      </w:r>
      <w:proofErr w:type="spellEnd"/>
      <w:r w:rsidRPr="0070329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że nie jest istotne jak zapiszemy zadania w </w:t>
      </w:r>
      <w:proofErr w:type="spellStart"/>
      <w:r w:rsidRPr="0070329A">
        <w:rPr>
          <w:rFonts w:ascii="Times New Roman" w:eastAsia="Times New Roman" w:hAnsi="Times New Roman" w:cs="Times New Roman"/>
          <w:sz w:val="24"/>
          <w:szCs w:val="24"/>
          <w:lang w:eastAsia="pl-PL"/>
        </w:rPr>
        <w:t>backlogu</w:t>
      </w:r>
      <w:proofErr w:type="spellEnd"/>
      <w:r w:rsidRPr="0070329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Są zespoły, gdzie historie użytkownika są wymagane, ale są też zespoły, które wpisują tam tylko zadania techniczne ponieważ ich praca ma właśnie taką specyfikę. Najważniejsze wydaje się tutaj, aby elementy rejestru (zadania) </w:t>
      </w:r>
      <w:r w:rsidRPr="0070329A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były kawałkami “</w:t>
      </w:r>
      <w:proofErr w:type="spellStart"/>
      <w:r w:rsidRPr="0070329A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dostarczalnej</w:t>
      </w:r>
      <w:proofErr w:type="spellEnd"/>
      <w:r w:rsidRPr="0070329A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” pracy</w:t>
      </w:r>
      <w:r w:rsidRPr="0070329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Czyli aby miały kryteria akceptacji (innymi słowy, jak zweryfikujemy dane zadanie, kiedy uznamy, że zostało ono skończone). Druga, nie mniej ważna sprawa, aby takie zadanie miało odpowiedni rozmiar. </w:t>
      </w:r>
    </w:p>
    <w:p w:rsidR="0070329A" w:rsidRDefault="0070329A" w:rsidP="0070329A">
      <w:pPr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pl-PL"/>
        </w:rPr>
      </w:pPr>
    </w:p>
    <w:p w:rsidR="0070329A" w:rsidRDefault="0070329A" w:rsidP="0070329A">
      <w:pPr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pl-PL"/>
        </w:rPr>
      </w:pPr>
    </w:p>
    <w:p w:rsidR="0070329A" w:rsidRDefault="0070329A" w:rsidP="0070329A">
      <w:pPr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pl-PL"/>
        </w:rPr>
      </w:pPr>
    </w:p>
    <w:p w:rsidR="0070329A" w:rsidRDefault="0070329A" w:rsidP="0070329A">
      <w:pPr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pl-PL"/>
        </w:rPr>
      </w:pPr>
    </w:p>
    <w:p w:rsidR="00B77EC6" w:rsidRDefault="00B77EC6" w:rsidP="00991367">
      <w:pPr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pl-PL"/>
        </w:rPr>
      </w:pPr>
    </w:p>
    <w:p w:rsidR="00244D6E" w:rsidRDefault="00244D6E" w:rsidP="00B77EC6">
      <w:pPr>
        <w:pStyle w:val="NormalnyWeb"/>
        <w:spacing w:before="0" w:beforeAutospacing="0" w:after="0" w:afterAutospacing="0"/>
        <w:rPr>
          <w:rFonts w:ascii="Arial" w:hAnsi="Arial" w:cs="Arial"/>
          <w:b/>
          <w:bCs/>
          <w:color w:val="000000"/>
          <w:sz w:val="22"/>
          <w:szCs w:val="22"/>
        </w:rPr>
      </w:pPr>
    </w:p>
    <w:p w:rsidR="00244D6E" w:rsidRDefault="00244D6E" w:rsidP="00244D6E">
      <w:pPr>
        <w:pStyle w:val="NormalnyWeb"/>
        <w:spacing w:before="0" w:beforeAutospacing="0" w:after="0" w:afterAutospacing="0"/>
      </w:pPr>
      <w:proofErr w:type="spellStart"/>
      <w:r>
        <w:rPr>
          <w:rFonts w:ascii="Arial" w:hAnsi="Arial" w:cs="Arial"/>
          <w:b/>
          <w:bCs/>
          <w:color w:val="000000"/>
          <w:sz w:val="22"/>
          <w:szCs w:val="22"/>
        </w:rPr>
        <w:t>Product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/>
          <w:sz w:val="22"/>
          <w:szCs w:val="22"/>
        </w:rPr>
        <w:t>Backlog</w:t>
      </w:r>
      <w:proofErr w:type="spellEnd"/>
    </w:p>
    <w:p w:rsidR="00244D6E" w:rsidRDefault="00244D6E" w:rsidP="00244D6E"/>
    <w:p w:rsidR="00244D6E" w:rsidRDefault="00244D6E" w:rsidP="00244D6E">
      <w:pPr>
        <w:pStyle w:val="Normalny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nstalowanie aplikacji (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np.sprawdzenie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czy występują błędy podczas instalowania, a jeśli tak, to jakie - z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internetem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, z przerwą w dostawie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internetu</w:t>
      </w:r>
      <w:proofErr w:type="spellEnd"/>
      <w:r>
        <w:rPr>
          <w:rFonts w:ascii="Arial" w:hAnsi="Arial" w:cs="Arial"/>
          <w:color w:val="000000"/>
          <w:sz w:val="22"/>
          <w:szCs w:val="22"/>
        </w:rPr>
        <w:t>) (Iwona Kotłowska IK)</w:t>
      </w:r>
    </w:p>
    <w:p w:rsidR="00244D6E" w:rsidRDefault="00244D6E" w:rsidP="00244D6E">
      <w:pPr>
        <w:pStyle w:val="NormalnyWeb"/>
        <w:spacing w:before="0" w:beforeAutospacing="0" w:after="0" w:afterAutospacing="0"/>
        <w:jc w:val="right"/>
      </w:pPr>
      <w:r>
        <w:rPr>
          <w:rFonts w:ascii="Arial" w:hAnsi="Arial" w:cs="Arial"/>
          <w:color w:val="000000"/>
          <w:sz w:val="22"/>
          <w:szCs w:val="22"/>
        </w:rPr>
        <w:t xml:space="preserve">       1.1 Sprawdzenie czy jest możliwość założenia konta oraz logowania w sieci 2G +GPRS. (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agdaR</w:t>
      </w:r>
      <w:proofErr w:type="spellEnd"/>
      <w:r>
        <w:rPr>
          <w:rFonts w:ascii="Arial" w:hAnsi="Arial" w:cs="Arial"/>
          <w:color w:val="000000"/>
          <w:sz w:val="22"/>
          <w:szCs w:val="22"/>
        </w:rPr>
        <w:t>)</w:t>
      </w:r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   1.2 Sprawdzenie współdziałania aplikacji z zainstalowanymi programami antywirusowymi, czy nie ma konfliktu interesu (Paweł Kozioł)</w:t>
      </w:r>
    </w:p>
    <w:p w:rsidR="00244D6E" w:rsidRDefault="00244D6E" w:rsidP="00244D6E">
      <w:pPr>
        <w:pStyle w:val="Normalny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Odinstalowanie i ponowne zainstalowanie aplikacji (IK) </w:t>
      </w:r>
      <w:r>
        <w:rPr>
          <w:rFonts w:ascii="Arial" w:hAnsi="Arial" w:cs="Arial"/>
          <w:color w:val="000000"/>
          <w:sz w:val="22"/>
          <w:szCs w:val="22"/>
          <w:shd w:val="clear" w:color="auto" w:fill="00FFFF"/>
        </w:rPr>
        <w:t>- sprawdzenie , czy zachowane zostały  wpisy dla danego konta( JC)</w:t>
      </w:r>
    </w:p>
    <w:p w:rsidR="00244D6E" w:rsidRDefault="00244D6E" w:rsidP="00244D6E">
      <w:pPr>
        <w:pStyle w:val="NormalnyWeb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Zalogowanie się do aplikacji na to samo konto na dwóch różnych urządzeniach i dodanie nawyku.</w:t>
      </w:r>
    </w:p>
    <w:p w:rsidR="00244D6E" w:rsidRDefault="00244D6E" w:rsidP="00244D6E">
      <w:pPr>
        <w:pStyle w:val="NormalnyWeb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00FFFF"/>
        </w:rPr>
        <w:t>Rejestracja nowego użytkownika (JC)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Arial" w:hAnsi="Arial" w:cs="Arial"/>
          <w:color w:val="000000"/>
          <w:sz w:val="22"/>
          <w:szCs w:val="22"/>
          <w:shd w:val="clear" w:color="auto" w:fill="E69138"/>
        </w:rPr>
        <w:t xml:space="preserve">rejestracja użytkownika bez adresu z kontem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E69138"/>
        </w:rPr>
        <w:t>google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E69138"/>
        </w:rPr>
        <w:t xml:space="preserve"> (Paweł Kozioł) </w:t>
      </w:r>
    </w:p>
    <w:p w:rsidR="00244D6E" w:rsidRDefault="00244D6E" w:rsidP="00244D6E">
      <w:pPr>
        <w:pStyle w:val="NormalnyWeb"/>
        <w:numPr>
          <w:ilvl w:val="0"/>
          <w:numId w:val="5"/>
        </w:numPr>
        <w:shd w:val="clear" w:color="auto" w:fill="F3F3F3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Potwierdzenie  rejestracji </w:t>
      </w:r>
    </w:p>
    <w:p w:rsidR="00244D6E" w:rsidRDefault="00244D6E" w:rsidP="00244D6E">
      <w:pPr>
        <w:pStyle w:val="NormalnyWeb"/>
        <w:spacing w:before="0" w:beforeAutospacing="0" w:after="0" w:afterAutospacing="0"/>
        <w:ind w:left="720"/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użytkownika za pomocą linku aktywacyjnego wysłanego na maila (DP).</w:t>
      </w:r>
      <w:r>
        <w:rPr>
          <w:rFonts w:ascii="Arial" w:hAnsi="Arial" w:cs="Arial"/>
          <w:color w:val="000000"/>
          <w:sz w:val="22"/>
          <w:szCs w:val="22"/>
          <w:shd w:val="clear" w:color="auto" w:fill="F3F3F3"/>
        </w:rPr>
        <w:t xml:space="preserve"> </w:t>
      </w:r>
    </w:p>
    <w:p w:rsidR="00244D6E" w:rsidRDefault="00244D6E" w:rsidP="00244D6E">
      <w:pPr>
        <w:pStyle w:val="NormalnyWeb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Logowanie</w:t>
      </w:r>
    </w:p>
    <w:p w:rsidR="00244D6E" w:rsidRDefault="00244D6E" w:rsidP="00244D6E">
      <w:pPr>
        <w:pStyle w:val="NormalnyWeb"/>
        <w:numPr>
          <w:ilvl w:val="1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Logowanie → link Regulamin (IK)</w:t>
      </w:r>
    </w:p>
    <w:p w:rsidR="00244D6E" w:rsidRDefault="00244D6E" w:rsidP="00244D6E">
      <w:pPr>
        <w:pStyle w:val="NormalnyWeb"/>
        <w:numPr>
          <w:ilvl w:val="1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Logowanie → link Polityka Prywatności (IK)</w:t>
      </w:r>
    </w:p>
    <w:p w:rsidR="00244D6E" w:rsidRDefault="00244D6E" w:rsidP="00244D6E">
      <w:pPr>
        <w:pStyle w:val="NormalnyWeb"/>
        <w:numPr>
          <w:ilvl w:val="1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Logowanie → Wybór różnych kont (IK)</w:t>
      </w:r>
    </w:p>
    <w:p w:rsidR="00244D6E" w:rsidRDefault="00244D6E" w:rsidP="00244D6E">
      <w:pPr>
        <w:pStyle w:val="NormalnyWeb"/>
        <w:numPr>
          <w:ilvl w:val="1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Logowanie → przycisk </w:t>
      </w:r>
      <w:r>
        <w:rPr>
          <w:rFonts w:ascii="Arial" w:hAnsi="Arial" w:cs="Arial"/>
          <w:i/>
          <w:iCs/>
          <w:color w:val="000000"/>
          <w:sz w:val="22"/>
          <w:szCs w:val="22"/>
        </w:rPr>
        <w:t xml:space="preserve">Użyj innego konta </w:t>
      </w:r>
      <w:r>
        <w:rPr>
          <w:rFonts w:ascii="Arial" w:hAnsi="Arial" w:cs="Arial"/>
          <w:color w:val="000000"/>
          <w:sz w:val="22"/>
          <w:szCs w:val="22"/>
        </w:rPr>
        <w:t>(IK)</w:t>
      </w:r>
    </w:p>
    <w:p w:rsidR="00244D6E" w:rsidRDefault="00244D6E" w:rsidP="00244D6E">
      <w:pPr>
        <w:pStyle w:val="NormalnyWeb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Menu </w:t>
      </w:r>
      <w:proofErr w:type="spellStart"/>
      <w:r>
        <w:rPr>
          <w:rFonts w:ascii="Arial" w:hAnsi="Arial" w:cs="Arial"/>
          <w:b/>
          <w:bCs/>
          <w:color w:val="000000"/>
          <w:sz w:val="22"/>
          <w:szCs w:val="22"/>
        </w:rPr>
        <w:t>Naviko</w:t>
      </w:r>
      <w:proofErr w:type="spellEnd"/>
    </w:p>
    <w:p w:rsidR="00244D6E" w:rsidRDefault="00244D6E" w:rsidP="00244D6E">
      <w:pPr>
        <w:pStyle w:val="NormalnyWeb"/>
        <w:numPr>
          <w:ilvl w:val="1"/>
          <w:numId w:val="7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Menu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Naviko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→ Ustawienia → Ustawienie codziennego przypomnienia o odznaczeniu nawyku (AK)</w:t>
      </w:r>
    </w:p>
    <w:p w:rsidR="00244D6E" w:rsidRDefault="00244D6E" w:rsidP="00244D6E">
      <w:pPr>
        <w:pStyle w:val="NormalnyWeb"/>
        <w:numPr>
          <w:ilvl w:val="1"/>
          <w:numId w:val="7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Menu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Naviko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→ Ustawienia → Ustawienie godziny codziennego przypomnienia (AK)</w:t>
      </w:r>
    </w:p>
    <w:p w:rsidR="00244D6E" w:rsidRDefault="00244D6E" w:rsidP="00244D6E">
      <w:pPr>
        <w:pStyle w:val="NormalnyWeb"/>
        <w:spacing w:before="0" w:beforeAutospacing="0" w:after="0" w:afterAutospacing="0"/>
        <w:ind w:left="1440"/>
      </w:pPr>
      <w:r>
        <w:rPr>
          <w:rFonts w:ascii="Arial" w:hAnsi="Arial" w:cs="Arial"/>
          <w:color w:val="000000"/>
          <w:sz w:val="22"/>
          <w:szCs w:val="22"/>
        </w:rPr>
        <w:t>7.2.1 Sprawdzenie czy o wyznaczonej godzinie przychodzi powiadomienie (przypomnienie o realizacji nawyku). (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agdaR</w:t>
      </w:r>
      <w:proofErr w:type="spellEnd"/>
      <w:r>
        <w:rPr>
          <w:rFonts w:ascii="Arial" w:hAnsi="Arial" w:cs="Arial"/>
          <w:color w:val="000000"/>
          <w:sz w:val="22"/>
          <w:szCs w:val="22"/>
        </w:rPr>
        <w:t>)</w:t>
      </w:r>
    </w:p>
    <w:p w:rsidR="00244D6E" w:rsidRDefault="00244D6E" w:rsidP="00244D6E">
      <w:pPr>
        <w:pStyle w:val="NormalnyWeb"/>
        <w:spacing w:before="0" w:beforeAutospacing="0" w:after="0" w:afterAutospacing="0"/>
        <w:ind w:left="1440"/>
      </w:pPr>
      <w:r>
        <w:rPr>
          <w:rFonts w:ascii="Arial" w:hAnsi="Arial" w:cs="Arial"/>
          <w:color w:val="000000"/>
          <w:sz w:val="22"/>
          <w:szCs w:val="22"/>
        </w:rPr>
        <w:t xml:space="preserve">7.2.1.1. Sprawdzenie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cy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“kliknięcie “ w powiadomienie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przekierowuje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użytkownika do aplikacji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Naviko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(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agdaR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) </w:t>
      </w:r>
    </w:p>
    <w:p w:rsidR="00244D6E" w:rsidRDefault="00244D6E" w:rsidP="00244D6E">
      <w:pPr>
        <w:pStyle w:val="NormalnyWeb"/>
        <w:numPr>
          <w:ilvl w:val="1"/>
          <w:numId w:val="8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lastRenderedPageBreak/>
        <w:t xml:space="preserve">Menu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Naviko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→ O nas (AK) →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Przekierowanie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do kanałów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social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media (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Facebook</w:t>
      </w:r>
      <w:proofErr w:type="spellEnd"/>
      <w:r>
        <w:rPr>
          <w:rFonts w:ascii="Arial" w:hAnsi="Arial" w:cs="Arial"/>
          <w:color w:val="000000"/>
          <w:sz w:val="22"/>
          <w:szCs w:val="22"/>
        </w:rPr>
        <w:t>/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Instagram</w:t>
      </w:r>
      <w:proofErr w:type="spellEnd"/>
      <w:r>
        <w:rPr>
          <w:rFonts w:ascii="Arial" w:hAnsi="Arial" w:cs="Arial"/>
          <w:color w:val="000000"/>
          <w:sz w:val="22"/>
          <w:szCs w:val="22"/>
        </w:rPr>
        <w:t>), strony internetowej aplikacji, regulaminu, polityki prywatności</w:t>
      </w:r>
    </w:p>
    <w:p w:rsidR="00244D6E" w:rsidRDefault="00244D6E" w:rsidP="00244D6E">
      <w:pPr>
        <w:pStyle w:val="NormalnyWeb"/>
        <w:spacing w:before="0" w:beforeAutospacing="0" w:after="0" w:afterAutospacing="0"/>
        <w:ind w:left="1440"/>
      </w:pPr>
      <w:r>
        <w:rPr>
          <w:rFonts w:ascii="Arial" w:hAnsi="Arial" w:cs="Arial"/>
          <w:color w:val="000000"/>
          <w:sz w:val="22"/>
          <w:szCs w:val="22"/>
          <w:shd w:val="clear" w:color="auto" w:fill="CFE2F3"/>
        </w:rPr>
        <w:t>6.3.1. Możliwość powrotu do aplikacji przyciskiem “wstecz” telefonu</w:t>
      </w:r>
    </w:p>
    <w:p w:rsidR="00244D6E" w:rsidRDefault="00244D6E" w:rsidP="00244D6E">
      <w:pPr>
        <w:pStyle w:val="NormalnyWeb"/>
        <w:spacing w:before="0" w:beforeAutospacing="0" w:after="0" w:afterAutospacing="0"/>
        <w:ind w:left="1440"/>
      </w:pPr>
      <w:r>
        <w:rPr>
          <w:rFonts w:ascii="Arial" w:hAnsi="Arial" w:cs="Arial"/>
          <w:color w:val="000000"/>
          <w:sz w:val="22"/>
          <w:szCs w:val="22"/>
          <w:shd w:val="clear" w:color="auto" w:fill="CFE2F3"/>
        </w:rPr>
        <w:t>oraz dalszego korzystania z aplikacji. (Arkadiusz K.)</w:t>
      </w:r>
    </w:p>
    <w:p w:rsidR="00244D6E" w:rsidRDefault="00244D6E" w:rsidP="00244D6E">
      <w:pPr>
        <w:pStyle w:val="NormalnyWeb"/>
        <w:numPr>
          <w:ilvl w:val="1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Menu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Naviko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→ Kontakt → Możliwość wysyłania wiadomości do twórców aplikacji  (AK),  zapamiętanie wyboru aplikacji do kontaktu (ML)</w:t>
      </w:r>
    </w:p>
    <w:p w:rsidR="00244D6E" w:rsidRDefault="00244D6E" w:rsidP="00244D6E">
      <w:pPr>
        <w:pStyle w:val="NormalnyWeb"/>
        <w:spacing w:before="0" w:beforeAutospacing="0" w:after="0" w:afterAutospacing="0"/>
        <w:ind w:left="1440"/>
      </w:pPr>
      <w:r>
        <w:rPr>
          <w:rFonts w:ascii="Arial" w:hAnsi="Arial" w:cs="Arial"/>
          <w:color w:val="000000"/>
          <w:sz w:val="22"/>
          <w:szCs w:val="22"/>
          <w:shd w:val="clear" w:color="auto" w:fill="CFE2F3"/>
        </w:rPr>
        <w:t>6.4.1. Możliwość powrotu do aplikacji przyciskiem “wstecz” telefonu</w:t>
      </w:r>
    </w:p>
    <w:p w:rsidR="00244D6E" w:rsidRDefault="00244D6E" w:rsidP="00244D6E">
      <w:pPr>
        <w:pStyle w:val="NormalnyWeb"/>
        <w:spacing w:before="0" w:beforeAutospacing="0" w:after="0" w:afterAutospacing="0"/>
        <w:ind w:left="1440"/>
      </w:pPr>
      <w:r>
        <w:rPr>
          <w:rFonts w:ascii="Arial" w:hAnsi="Arial" w:cs="Arial"/>
          <w:color w:val="000000"/>
          <w:sz w:val="22"/>
          <w:szCs w:val="22"/>
          <w:shd w:val="clear" w:color="auto" w:fill="CFE2F3"/>
        </w:rPr>
        <w:t>oraz dalszego korzystania z aplikacji. (Arkadiusz K.)</w:t>
      </w:r>
    </w:p>
    <w:p w:rsidR="00244D6E" w:rsidRDefault="00244D6E" w:rsidP="00244D6E">
      <w:pPr>
        <w:pStyle w:val="NormalnyWeb"/>
        <w:spacing w:before="0" w:beforeAutospacing="0" w:after="0" w:afterAutospacing="0"/>
        <w:ind w:left="1440"/>
      </w:pPr>
      <w:r>
        <w:rPr>
          <w:rFonts w:ascii="Arial" w:hAnsi="Arial" w:cs="Arial"/>
          <w:color w:val="000000"/>
          <w:sz w:val="22"/>
          <w:szCs w:val="22"/>
        </w:rPr>
        <w:t>6.4.2 Zdefiniowanie tematów kontaktu (Paweł Kozioł)</w:t>
      </w:r>
    </w:p>
    <w:p w:rsidR="00244D6E" w:rsidRDefault="00244D6E" w:rsidP="00244D6E">
      <w:pPr>
        <w:pStyle w:val="NormalnyWeb"/>
        <w:numPr>
          <w:ilvl w:val="1"/>
          <w:numId w:val="10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Menu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Naviko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→ Oceń nas → Możliwość dodania oceny aplikacji (AK)</w:t>
      </w:r>
    </w:p>
    <w:p w:rsidR="00244D6E" w:rsidRDefault="00244D6E" w:rsidP="00244D6E">
      <w:pPr>
        <w:pStyle w:val="NormalnyWeb"/>
        <w:spacing w:before="0" w:beforeAutospacing="0" w:after="0" w:afterAutospacing="0"/>
        <w:ind w:left="1440"/>
      </w:pPr>
      <w:r>
        <w:rPr>
          <w:rFonts w:ascii="Arial" w:hAnsi="Arial" w:cs="Arial"/>
          <w:color w:val="000000"/>
          <w:sz w:val="22"/>
          <w:szCs w:val="22"/>
          <w:shd w:val="clear" w:color="auto" w:fill="CFE2F3"/>
        </w:rPr>
        <w:t>6.5.1. Możliwość powrotu do aplikacji przyciskiem “wstecz” telefonu</w:t>
      </w:r>
    </w:p>
    <w:p w:rsidR="00244D6E" w:rsidRDefault="00244D6E" w:rsidP="00244D6E">
      <w:pPr>
        <w:pStyle w:val="NormalnyWeb"/>
        <w:spacing w:before="0" w:beforeAutospacing="0" w:after="0" w:afterAutospacing="0"/>
        <w:ind w:left="1440"/>
      </w:pPr>
      <w:r>
        <w:rPr>
          <w:rFonts w:ascii="Arial" w:hAnsi="Arial" w:cs="Arial"/>
          <w:color w:val="000000"/>
          <w:sz w:val="22"/>
          <w:szCs w:val="22"/>
          <w:shd w:val="clear" w:color="auto" w:fill="CFE2F3"/>
        </w:rPr>
        <w:t>oraz dalszego korzystania z aplikacji. (Arkadiusz K.)</w:t>
      </w:r>
    </w:p>
    <w:p w:rsidR="00244D6E" w:rsidRDefault="00244D6E" w:rsidP="00244D6E">
      <w:pPr>
        <w:pStyle w:val="NormalnyWeb"/>
        <w:numPr>
          <w:ilvl w:val="1"/>
          <w:numId w:val="1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Menu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Naviko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→ Wyloguj → </w:t>
      </w:r>
      <w:r>
        <w:rPr>
          <w:rFonts w:ascii="Arial" w:hAnsi="Arial" w:cs="Arial"/>
          <w:color w:val="000000"/>
          <w:sz w:val="22"/>
          <w:szCs w:val="22"/>
          <w:shd w:val="clear" w:color="auto" w:fill="D5A6BD"/>
        </w:rPr>
        <w:t>Możliwość skutecznego wylogowania z konta użytkownika (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D5A6BD"/>
        </w:rPr>
        <w:t>MonikaW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D5A6BD"/>
        </w:rPr>
        <w:t>)</w:t>
      </w:r>
    </w:p>
    <w:p w:rsidR="00244D6E" w:rsidRDefault="00244D6E" w:rsidP="00244D6E">
      <w:pPr>
        <w:pStyle w:val="NormalnyWeb"/>
        <w:numPr>
          <w:ilvl w:val="0"/>
          <w:numId w:val="1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Opcja Czy wykonałeś dzisiaj nawyk?</w:t>
      </w:r>
      <w:r>
        <w:rPr>
          <w:rFonts w:ascii="Arial" w:hAnsi="Arial" w:cs="Arial"/>
          <w:color w:val="000000"/>
          <w:sz w:val="22"/>
          <w:szCs w:val="22"/>
        </w:rPr>
        <w:t xml:space="preserve"> (tak/nie)</w:t>
      </w:r>
    </w:p>
    <w:p w:rsidR="00244D6E" w:rsidRDefault="00244D6E" w:rsidP="00244D6E">
      <w:pPr>
        <w:pStyle w:val="NormalnyWeb"/>
        <w:spacing w:before="0" w:beforeAutospacing="0" w:after="0" w:afterAutospacing="0"/>
        <w:ind w:left="720"/>
      </w:pPr>
      <w:r>
        <w:rPr>
          <w:rFonts w:ascii="Arial" w:hAnsi="Arial" w:cs="Arial"/>
          <w:color w:val="000000"/>
          <w:sz w:val="22"/>
          <w:szCs w:val="22"/>
        </w:rPr>
        <w:t>7.1.    Pozostawienie nieoznaczonego nawyku do dnia następnego -&gt; Zalogowanie się przed godziną 12 i przeczekanie, czy nieoznaczony nawyk zostanie niezaliczony. (Adrian Szyndler)</w:t>
      </w:r>
    </w:p>
    <w:p w:rsidR="00244D6E" w:rsidRDefault="00244D6E" w:rsidP="00244D6E">
      <w:pPr>
        <w:pStyle w:val="NormalnyWeb"/>
        <w:spacing w:before="0" w:beforeAutospacing="0" w:after="0" w:afterAutospacing="0"/>
        <w:ind w:left="720"/>
      </w:pPr>
      <w:r>
        <w:rPr>
          <w:rFonts w:ascii="Arial" w:hAnsi="Arial" w:cs="Arial"/>
          <w:color w:val="000000"/>
          <w:sz w:val="22"/>
          <w:szCs w:val="22"/>
        </w:rPr>
        <w:t>7.2    Sprawdzenie oznaczenia wykonania pozytywnie lub negatywnie nawyku, czy nie da się jednocześnie klikać dwóch opcji (Paweł Kozioł)</w:t>
      </w:r>
    </w:p>
    <w:p w:rsidR="00244D6E" w:rsidRDefault="00244D6E" w:rsidP="00244D6E">
      <w:pPr>
        <w:pStyle w:val="NormalnyWeb"/>
        <w:numPr>
          <w:ilvl w:val="0"/>
          <w:numId w:val="13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Opcja “Cofnij” po zaznaczeniu opcji wykonania nawyku </w:t>
      </w:r>
      <w:r>
        <w:rPr>
          <w:rFonts w:ascii="Arial" w:hAnsi="Arial" w:cs="Arial"/>
          <w:color w:val="000000"/>
          <w:sz w:val="22"/>
          <w:szCs w:val="22"/>
        </w:rPr>
        <w:t xml:space="preserve">(tak/nie) </w:t>
      </w:r>
    </w:p>
    <w:p w:rsidR="00244D6E" w:rsidRDefault="00244D6E" w:rsidP="00244D6E">
      <w:pPr>
        <w:pStyle w:val="NormalnyWeb"/>
        <w:spacing w:before="0" w:beforeAutospacing="0" w:after="0" w:afterAutospacing="0"/>
        <w:ind w:left="720"/>
      </w:pPr>
      <w:r>
        <w:rPr>
          <w:rFonts w:ascii="Arial" w:hAnsi="Arial" w:cs="Arial"/>
          <w:color w:val="000000"/>
          <w:sz w:val="22"/>
          <w:szCs w:val="22"/>
        </w:rPr>
        <w:t>8.1 Po wybraniu opcji” Tak” lub “Nie” możliwość zmiany decyzji w ciągu X sekund (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agdaR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) </w:t>
      </w:r>
    </w:p>
    <w:p w:rsidR="00244D6E" w:rsidRDefault="00244D6E" w:rsidP="00244D6E"/>
    <w:p w:rsidR="00244D6E" w:rsidRDefault="00244D6E" w:rsidP="00244D6E">
      <w:pPr>
        <w:pStyle w:val="NormalnyWeb"/>
        <w:numPr>
          <w:ilvl w:val="0"/>
          <w:numId w:val="14"/>
        </w:numPr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Tworzenie nawyku (znak “+” w głównym panelu aplikacji)</w:t>
      </w:r>
    </w:p>
    <w:p w:rsidR="00244D6E" w:rsidRDefault="00244D6E" w:rsidP="00244D6E">
      <w:pPr>
        <w:pStyle w:val="NormalnyWeb"/>
        <w:spacing w:before="0" w:beforeAutospacing="0" w:after="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9.1.     Dodaj nawyk z listy już istniejących nawyków</w:t>
      </w:r>
    </w:p>
    <w:p w:rsidR="00244D6E" w:rsidRDefault="00244D6E" w:rsidP="00244D6E">
      <w:pPr>
        <w:pStyle w:val="NormalnyWeb"/>
        <w:spacing w:before="0" w:beforeAutospacing="0" w:after="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9.1a    Przejrzenie sugestii nawyków (np.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Nałogi-&gt;Narkotyki</w:t>
      </w:r>
      <w:proofErr w:type="spellEnd"/>
      <w:r>
        <w:rPr>
          <w:rFonts w:ascii="Arial" w:hAnsi="Arial" w:cs="Arial"/>
          <w:color w:val="000000"/>
          <w:sz w:val="22"/>
          <w:szCs w:val="22"/>
        </w:rPr>
        <w:t>)(Paweł Kozioł)</w:t>
      </w:r>
    </w:p>
    <w:p w:rsidR="00244D6E" w:rsidRDefault="00244D6E" w:rsidP="00244D6E">
      <w:pPr>
        <w:pStyle w:val="NormalnyWeb"/>
        <w:spacing w:before="0" w:beforeAutospacing="0" w:after="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9.2.     Dodaj własny nawyk </w:t>
      </w:r>
    </w:p>
    <w:p w:rsidR="00244D6E" w:rsidRDefault="00244D6E" w:rsidP="00244D6E">
      <w:pPr>
        <w:pStyle w:val="NormalnyWeb"/>
        <w:spacing w:before="0" w:beforeAutospacing="0" w:after="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9.3.     Dodaj nawyk → Edycja pola </w:t>
      </w:r>
      <w:r>
        <w:rPr>
          <w:rFonts w:ascii="Arial" w:hAnsi="Arial" w:cs="Arial"/>
          <w:i/>
          <w:iCs/>
          <w:color w:val="000000"/>
          <w:sz w:val="22"/>
          <w:szCs w:val="22"/>
        </w:rPr>
        <w:t>Nazwa nawyku  </w:t>
      </w:r>
      <w:r>
        <w:rPr>
          <w:rFonts w:ascii="Arial" w:hAnsi="Arial" w:cs="Arial"/>
          <w:color w:val="000000"/>
          <w:sz w:val="22"/>
          <w:szCs w:val="22"/>
        </w:rPr>
        <w:t xml:space="preserve">(AK) </w:t>
      </w:r>
      <w:r>
        <w:rPr>
          <w:rFonts w:ascii="Arial" w:hAnsi="Arial" w:cs="Arial"/>
          <w:color w:val="000000"/>
          <w:sz w:val="22"/>
          <w:szCs w:val="22"/>
          <w:shd w:val="clear" w:color="auto" w:fill="E69138"/>
        </w:rPr>
        <w:t>ukrywanie za długiego tekstu lub ograniczenie długości (Paweł Kozioł)</w:t>
      </w:r>
    </w:p>
    <w:p w:rsidR="00244D6E" w:rsidRDefault="00244D6E" w:rsidP="00244D6E">
      <w:pPr>
        <w:pStyle w:val="NormalnyWeb"/>
        <w:spacing w:before="0" w:beforeAutospacing="0" w:after="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9.4.     Dodaj nawyk → Edycja pola </w:t>
      </w:r>
      <w:r>
        <w:rPr>
          <w:rFonts w:ascii="Arial" w:hAnsi="Arial" w:cs="Arial"/>
          <w:i/>
          <w:iCs/>
          <w:color w:val="000000"/>
          <w:sz w:val="22"/>
          <w:szCs w:val="22"/>
        </w:rPr>
        <w:t xml:space="preserve">Dodatkowy opis </w:t>
      </w:r>
      <w:r>
        <w:rPr>
          <w:rFonts w:ascii="Arial" w:hAnsi="Arial" w:cs="Arial"/>
          <w:color w:val="000000"/>
          <w:sz w:val="22"/>
          <w:szCs w:val="22"/>
        </w:rPr>
        <w:t xml:space="preserve">(AK) </w:t>
      </w:r>
      <w:r>
        <w:rPr>
          <w:rFonts w:ascii="Arial" w:hAnsi="Arial" w:cs="Arial"/>
          <w:color w:val="000000"/>
          <w:sz w:val="22"/>
          <w:szCs w:val="22"/>
          <w:shd w:val="clear" w:color="auto" w:fill="E69138"/>
        </w:rPr>
        <w:t>ukrywanie za długiego tekstu lub ograniczenie długości (Paweł Kozioł)</w:t>
      </w:r>
    </w:p>
    <w:p w:rsidR="00244D6E" w:rsidRDefault="00244D6E" w:rsidP="00244D6E">
      <w:pPr>
        <w:pStyle w:val="NormalnyWeb"/>
        <w:spacing w:before="0" w:beforeAutospacing="0" w:after="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9.5.     Dodaj nawyk → Wybór organizacji, do której zostanie przekazany depozyt, </w:t>
      </w:r>
      <w:r>
        <w:rPr>
          <w:rFonts w:ascii="Arial" w:hAnsi="Arial" w:cs="Arial"/>
          <w:color w:val="000000"/>
          <w:sz w:val="22"/>
          <w:szCs w:val="22"/>
          <w:shd w:val="clear" w:color="auto" w:fill="E69138"/>
        </w:rPr>
        <w:t xml:space="preserve">informacja o organizacjach, na które zostanie przekazany depozyt (Paweł Kozioł) - </w:t>
      </w:r>
      <w:r>
        <w:rPr>
          <w:rFonts w:ascii="Arial" w:hAnsi="Arial" w:cs="Arial"/>
          <w:color w:val="000000"/>
          <w:sz w:val="22"/>
          <w:szCs w:val="22"/>
          <w:shd w:val="clear" w:color="auto" w:fill="00FFFF"/>
        </w:rPr>
        <w:t>informacja o konkretnych -  bieżących( aktualnie wylosowanych) organizacjach - w każdej kategorii - możliwość wyboru konkretnej z aktualnie wylosowanych - [IMPROVEMENT]</w:t>
      </w:r>
    </w:p>
    <w:p w:rsidR="00244D6E" w:rsidRDefault="00244D6E" w:rsidP="00244D6E">
      <w:pPr>
        <w:pStyle w:val="NormalnyWeb"/>
        <w:spacing w:before="0" w:beforeAutospacing="0" w:after="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9.6.     Dodaj nawyk →  suwaki: </w:t>
      </w:r>
      <w:r>
        <w:rPr>
          <w:rFonts w:ascii="Arial" w:hAnsi="Arial" w:cs="Arial"/>
          <w:i/>
          <w:iCs/>
          <w:color w:val="000000"/>
          <w:sz w:val="22"/>
          <w:szCs w:val="22"/>
        </w:rPr>
        <w:t>Przez ile tygodni?</w:t>
      </w:r>
      <w:r>
        <w:rPr>
          <w:rFonts w:ascii="Arial" w:hAnsi="Arial" w:cs="Arial"/>
          <w:color w:val="000000"/>
          <w:sz w:val="22"/>
          <w:szCs w:val="22"/>
        </w:rPr>
        <w:t xml:space="preserve"> oraz </w:t>
      </w:r>
      <w:r>
        <w:rPr>
          <w:rFonts w:ascii="Arial" w:hAnsi="Arial" w:cs="Arial"/>
          <w:i/>
          <w:iCs/>
          <w:color w:val="000000"/>
          <w:sz w:val="22"/>
          <w:szCs w:val="22"/>
        </w:rPr>
        <w:t>Tygodniowa kwota zobowiązania</w:t>
      </w:r>
    </w:p>
    <w:p w:rsidR="00244D6E" w:rsidRDefault="00244D6E" w:rsidP="00244D6E">
      <w:pPr>
        <w:pStyle w:val="NormalnyWeb"/>
        <w:spacing w:before="0" w:beforeAutospacing="0" w:after="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9.7.      Dodaj nawyk → Szczegóły i prowizje</w:t>
      </w:r>
    </w:p>
    <w:p w:rsidR="00244D6E" w:rsidRDefault="00244D6E" w:rsidP="00244D6E">
      <w:pPr>
        <w:pStyle w:val="NormalnyWeb"/>
        <w:spacing w:before="0" w:beforeAutospacing="0" w:after="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9.8.     Dodaj nawyk → Link w opisie do </w:t>
      </w:r>
      <w:hyperlink r:id="rId5" w:history="1">
        <w:r>
          <w:rPr>
            <w:rStyle w:val="Hipercze"/>
            <w:rFonts w:ascii="Arial" w:hAnsi="Arial" w:cs="Arial"/>
            <w:color w:val="1155CC"/>
            <w:sz w:val="22"/>
            <w:szCs w:val="22"/>
          </w:rPr>
          <w:t>kontakt@naviko.pl</w:t>
        </w:r>
      </w:hyperlink>
      <w:r>
        <w:rPr>
          <w:rFonts w:ascii="Arial" w:hAnsi="Arial" w:cs="Arial"/>
          <w:color w:val="000000"/>
          <w:sz w:val="22"/>
          <w:szCs w:val="22"/>
        </w:rPr>
        <w:t xml:space="preserve"> (IK)</w:t>
      </w:r>
    </w:p>
    <w:p w:rsidR="00244D6E" w:rsidRDefault="00244D6E" w:rsidP="00244D6E">
      <w:pPr>
        <w:pStyle w:val="NormalnyWeb"/>
        <w:spacing w:before="0" w:beforeAutospacing="0" w:after="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9.9.     Dodaj nawyk → Przycisk</w:t>
      </w:r>
      <w:r>
        <w:rPr>
          <w:rFonts w:ascii="Arial" w:hAnsi="Arial" w:cs="Arial"/>
          <w:i/>
          <w:iCs/>
          <w:color w:val="000000"/>
          <w:sz w:val="22"/>
          <w:szCs w:val="22"/>
        </w:rPr>
        <w:t>-strzałka</w:t>
      </w:r>
      <w:r>
        <w:rPr>
          <w:rFonts w:ascii="Arial" w:hAnsi="Arial" w:cs="Arial"/>
          <w:color w:val="000000"/>
          <w:sz w:val="22"/>
          <w:szCs w:val="22"/>
        </w:rPr>
        <w:t xml:space="preserve"> do powrotu do poprzedniego kroku (ekranu) (IK)</w:t>
      </w:r>
    </w:p>
    <w:p w:rsidR="00244D6E" w:rsidRDefault="00244D6E" w:rsidP="00244D6E">
      <w:pPr>
        <w:pStyle w:val="NormalnyWeb"/>
        <w:spacing w:before="0" w:beforeAutospacing="0" w:after="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9.10.     Dodawanie nawyków przy nieprawidłowej dacie bieżącej urządzenia.</w:t>
      </w:r>
    </w:p>
    <w:p w:rsidR="00244D6E" w:rsidRDefault="00244D6E" w:rsidP="00244D6E">
      <w:pPr>
        <w:pStyle w:val="NormalnyWeb"/>
        <w:spacing w:before="0" w:beforeAutospacing="0" w:after="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9.11 .   </w:t>
      </w:r>
      <w:r>
        <w:rPr>
          <w:rFonts w:ascii="Arial" w:hAnsi="Arial" w:cs="Arial"/>
          <w:color w:val="000000"/>
          <w:sz w:val="22"/>
          <w:szCs w:val="22"/>
          <w:shd w:val="clear" w:color="auto" w:fill="00FFFF"/>
        </w:rPr>
        <w:t>Edycja już dodanego nawyku ( np. poprawienie opisu własnego) (JC)</w:t>
      </w:r>
    </w:p>
    <w:p w:rsidR="00244D6E" w:rsidRDefault="00244D6E" w:rsidP="00244D6E"/>
    <w:p w:rsidR="00244D6E" w:rsidRDefault="00244D6E" w:rsidP="00244D6E">
      <w:pPr>
        <w:pStyle w:val="NormalnyWeb"/>
        <w:numPr>
          <w:ilvl w:val="0"/>
          <w:numId w:val="15"/>
        </w:numPr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Płatność:</w:t>
      </w:r>
    </w:p>
    <w:p w:rsidR="00244D6E" w:rsidRDefault="00244D6E" w:rsidP="00244D6E">
      <w:pPr>
        <w:pStyle w:val="NormalnyWeb"/>
        <w:numPr>
          <w:ilvl w:val="1"/>
          <w:numId w:val="15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łatność → Wybór języka</w:t>
      </w:r>
    </w:p>
    <w:p w:rsidR="00244D6E" w:rsidRDefault="00244D6E" w:rsidP="00244D6E">
      <w:pPr>
        <w:pStyle w:val="NormalnyWeb"/>
        <w:numPr>
          <w:ilvl w:val="1"/>
          <w:numId w:val="15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Płatność poprzez </w:t>
      </w:r>
      <w:r>
        <w:rPr>
          <w:rFonts w:ascii="Arial" w:hAnsi="Arial" w:cs="Arial"/>
          <w:i/>
          <w:iCs/>
          <w:color w:val="000000"/>
          <w:sz w:val="22"/>
          <w:szCs w:val="22"/>
        </w:rPr>
        <w:t>Karty płatnicze</w:t>
      </w:r>
    </w:p>
    <w:p w:rsidR="00244D6E" w:rsidRDefault="00244D6E" w:rsidP="00244D6E">
      <w:pPr>
        <w:pStyle w:val="NormalnyWeb"/>
        <w:numPr>
          <w:ilvl w:val="1"/>
          <w:numId w:val="15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Płatność poprzez </w:t>
      </w:r>
      <w:r>
        <w:rPr>
          <w:rFonts w:ascii="Arial" w:hAnsi="Arial" w:cs="Arial"/>
          <w:i/>
          <w:iCs/>
          <w:color w:val="000000"/>
          <w:sz w:val="22"/>
          <w:szCs w:val="22"/>
        </w:rPr>
        <w:t>Szybkie transfery</w:t>
      </w:r>
    </w:p>
    <w:p w:rsidR="00244D6E" w:rsidRDefault="00244D6E" w:rsidP="00244D6E">
      <w:pPr>
        <w:pStyle w:val="NormalnyWeb"/>
        <w:numPr>
          <w:ilvl w:val="1"/>
          <w:numId w:val="15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Płatność poprzez </w:t>
      </w:r>
      <w:r>
        <w:rPr>
          <w:rFonts w:ascii="Arial" w:hAnsi="Arial" w:cs="Arial"/>
          <w:i/>
          <w:iCs/>
          <w:color w:val="000000"/>
          <w:sz w:val="22"/>
          <w:szCs w:val="22"/>
        </w:rPr>
        <w:t xml:space="preserve">Przelewy </w:t>
      </w:r>
      <w:proofErr w:type="spellStart"/>
      <w:r>
        <w:rPr>
          <w:rFonts w:ascii="Arial" w:hAnsi="Arial" w:cs="Arial"/>
          <w:i/>
          <w:iCs/>
          <w:color w:val="000000"/>
          <w:sz w:val="22"/>
          <w:szCs w:val="22"/>
        </w:rPr>
        <w:t>online</w:t>
      </w:r>
      <w:proofErr w:type="spellEnd"/>
    </w:p>
    <w:p w:rsidR="00244D6E" w:rsidRDefault="00244D6E" w:rsidP="00244D6E">
      <w:pPr>
        <w:pStyle w:val="NormalnyWeb"/>
        <w:numPr>
          <w:ilvl w:val="1"/>
          <w:numId w:val="15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Płatność poprzez </w:t>
      </w:r>
      <w:r>
        <w:rPr>
          <w:rFonts w:ascii="Arial" w:hAnsi="Arial" w:cs="Arial"/>
          <w:i/>
          <w:iCs/>
          <w:color w:val="000000"/>
          <w:sz w:val="22"/>
          <w:szCs w:val="22"/>
        </w:rPr>
        <w:t>Płatności gotówkowe</w:t>
      </w:r>
      <w:r>
        <w:rPr>
          <w:rFonts w:ascii="Arial" w:hAnsi="Arial" w:cs="Arial"/>
          <w:color w:val="000000"/>
          <w:sz w:val="22"/>
          <w:szCs w:val="22"/>
        </w:rPr>
        <w:t>, start nawyku po zaksięgowaniu wpłaty w systemie (Paweł Kozioł)</w:t>
      </w:r>
    </w:p>
    <w:p w:rsidR="00244D6E" w:rsidRDefault="00244D6E" w:rsidP="00244D6E">
      <w:pPr>
        <w:pStyle w:val="NormalnyWeb"/>
        <w:numPr>
          <w:ilvl w:val="1"/>
          <w:numId w:val="15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Płatność poprzez </w:t>
      </w:r>
      <w:r>
        <w:rPr>
          <w:rFonts w:ascii="Arial" w:hAnsi="Arial" w:cs="Arial"/>
          <w:i/>
          <w:iCs/>
          <w:color w:val="000000"/>
          <w:sz w:val="22"/>
          <w:szCs w:val="22"/>
        </w:rPr>
        <w:t>Portmonetki i vouchery</w:t>
      </w:r>
    </w:p>
    <w:p w:rsidR="00244D6E" w:rsidRDefault="00244D6E" w:rsidP="00244D6E">
      <w:pPr>
        <w:pStyle w:val="NormalnyWeb"/>
        <w:numPr>
          <w:ilvl w:val="1"/>
          <w:numId w:val="15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lastRenderedPageBreak/>
        <w:t xml:space="preserve">Płatność poprzez </w:t>
      </w:r>
      <w:r>
        <w:rPr>
          <w:rFonts w:ascii="Arial" w:hAnsi="Arial" w:cs="Arial"/>
          <w:i/>
          <w:iCs/>
          <w:color w:val="000000"/>
          <w:sz w:val="22"/>
          <w:szCs w:val="22"/>
        </w:rPr>
        <w:t>Raty -</w:t>
      </w:r>
      <w:r>
        <w:rPr>
          <w:rFonts w:ascii="Arial" w:hAnsi="Arial" w:cs="Arial"/>
          <w:i/>
          <w:iCs/>
          <w:color w:val="000000"/>
          <w:sz w:val="22"/>
          <w:szCs w:val="22"/>
          <w:shd w:val="clear" w:color="auto" w:fill="00FFFF"/>
        </w:rPr>
        <w:t xml:space="preserve"> czy ten sposób płatności zostanie wykorzystany w wypadku takiej aplikacji ??? - do PO [</w:t>
      </w:r>
      <w:proofErr w:type="spellStart"/>
      <w:r>
        <w:rPr>
          <w:rFonts w:ascii="Arial" w:hAnsi="Arial" w:cs="Arial"/>
          <w:i/>
          <w:iCs/>
          <w:color w:val="000000"/>
          <w:sz w:val="22"/>
          <w:szCs w:val="22"/>
          <w:shd w:val="clear" w:color="auto" w:fill="00FFFF"/>
        </w:rPr>
        <w:t>Improvement</w:t>
      </w:r>
      <w:proofErr w:type="spellEnd"/>
      <w:r>
        <w:rPr>
          <w:rFonts w:ascii="Arial" w:hAnsi="Arial" w:cs="Arial"/>
          <w:i/>
          <w:iCs/>
          <w:color w:val="000000"/>
          <w:sz w:val="22"/>
          <w:szCs w:val="22"/>
          <w:shd w:val="clear" w:color="auto" w:fill="00FFFF"/>
        </w:rPr>
        <w:t>]  -JC</w:t>
      </w:r>
    </w:p>
    <w:p w:rsidR="00244D6E" w:rsidRDefault="00244D6E" w:rsidP="00244D6E">
      <w:pPr>
        <w:rPr>
          <w:rFonts w:ascii="Times New Roman" w:hAnsi="Times New Roman" w:cs="Times New Roman"/>
          <w:sz w:val="24"/>
          <w:szCs w:val="24"/>
        </w:rPr>
      </w:pPr>
    </w:p>
    <w:p w:rsidR="00244D6E" w:rsidRDefault="00244D6E" w:rsidP="00244D6E">
      <w:pPr>
        <w:pStyle w:val="NormalnyWeb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Dane osobowe przy dokonywaniu płatności (pola Imię, Nazwisko, Adres e-mail)</w:t>
      </w:r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       12.1 Sprawdzenie czy w polach tekstowych można wpisać znaki i cyfry, duże litery, małe, znaki specjalne oraz litery z innych krajów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np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z alfabetu czeskiego) (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agdaR</w:t>
      </w:r>
      <w:proofErr w:type="spellEnd"/>
      <w:r>
        <w:rPr>
          <w:rFonts w:ascii="Arial" w:hAnsi="Arial" w:cs="Arial"/>
          <w:color w:val="000000"/>
          <w:sz w:val="22"/>
          <w:szCs w:val="22"/>
        </w:rPr>
        <w:t>)</w:t>
      </w:r>
    </w:p>
    <w:p w:rsidR="00244D6E" w:rsidRDefault="00244D6E" w:rsidP="00244D6E">
      <w:pPr>
        <w:pStyle w:val="NormalnyWeb"/>
        <w:numPr>
          <w:ilvl w:val="0"/>
          <w:numId w:val="17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łatność →  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checkboxy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 - zgody na akceptację regulaminów związanych z  płatnościami.</w:t>
      </w:r>
    </w:p>
    <w:p w:rsidR="00244D6E" w:rsidRDefault="00244D6E" w:rsidP="00244D6E">
      <w:pPr>
        <w:pStyle w:val="NormalnyWeb"/>
        <w:numPr>
          <w:ilvl w:val="0"/>
          <w:numId w:val="18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Płatność → Linki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dotpay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-&gt; Regulamin płatności, polityka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cookie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, klauzula informacyjna, </w:t>
      </w:r>
      <w:hyperlink r:id="rId6" w:history="1">
        <w:r>
          <w:rPr>
            <w:rStyle w:val="Hipercze"/>
            <w:rFonts w:ascii="Arial" w:hAnsi="Arial" w:cs="Arial"/>
            <w:color w:val="1155CC"/>
            <w:sz w:val="22"/>
            <w:szCs w:val="22"/>
          </w:rPr>
          <w:t>bok@dotpay.pl</w:t>
        </w:r>
      </w:hyperlink>
      <w:r>
        <w:rPr>
          <w:rFonts w:ascii="Arial" w:hAnsi="Arial" w:cs="Arial"/>
          <w:color w:val="000000"/>
          <w:sz w:val="22"/>
          <w:szCs w:val="22"/>
        </w:rPr>
        <w:t xml:space="preserve"> (IK)</w:t>
      </w:r>
    </w:p>
    <w:p w:rsidR="00244D6E" w:rsidRDefault="00244D6E" w:rsidP="00244D6E">
      <w:pPr>
        <w:pStyle w:val="NormalnyWeb"/>
        <w:numPr>
          <w:ilvl w:val="0"/>
          <w:numId w:val="19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Płatność →  Przycisk: </w:t>
      </w:r>
      <w:r>
        <w:rPr>
          <w:rFonts w:ascii="Arial" w:hAnsi="Arial" w:cs="Arial"/>
          <w:i/>
          <w:iCs/>
          <w:color w:val="000000"/>
          <w:sz w:val="22"/>
          <w:szCs w:val="22"/>
        </w:rPr>
        <w:t>Zapłać</w:t>
      </w:r>
    </w:p>
    <w:p w:rsidR="00244D6E" w:rsidRDefault="00244D6E" w:rsidP="00244D6E">
      <w:pPr>
        <w:pStyle w:val="NormalnyWeb"/>
        <w:numPr>
          <w:ilvl w:val="0"/>
          <w:numId w:val="20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Płatność → Przyciski: </w:t>
      </w:r>
      <w:proofErr w:type="spellStart"/>
      <w:r>
        <w:rPr>
          <w:rFonts w:ascii="Arial" w:hAnsi="Arial" w:cs="Arial"/>
          <w:i/>
          <w:iCs/>
          <w:color w:val="000000"/>
          <w:sz w:val="22"/>
          <w:szCs w:val="22"/>
        </w:rPr>
        <w:t>Cancel</w:t>
      </w:r>
      <w:proofErr w:type="spellEnd"/>
      <w:r>
        <w:rPr>
          <w:rFonts w:ascii="Arial" w:hAnsi="Arial" w:cs="Arial"/>
          <w:i/>
          <w:iCs/>
          <w:color w:val="000000"/>
          <w:sz w:val="22"/>
          <w:szCs w:val="22"/>
        </w:rPr>
        <w:t xml:space="preserve"> i </w:t>
      </w:r>
      <w:proofErr w:type="spellStart"/>
      <w:r>
        <w:rPr>
          <w:rFonts w:ascii="Arial" w:hAnsi="Arial" w:cs="Arial"/>
          <w:i/>
          <w:iCs/>
          <w:color w:val="000000"/>
          <w:sz w:val="22"/>
          <w:szCs w:val="22"/>
        </w:rPr>
        <w:t>Accept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przy próbie dokonywania płatności</w:t>
      </w:r>
    </w:p>
    <w:p w:rsidR="00244D6E" w:rsidRDefault="00244D6E" w:rsidP="00244D6E">
      <w:pPr>
        <w:pStyle w:val="NormalnyWeb"/>
        <w:numPr>
          <w:ilvl w:val="0"/>
          <w:numId w:val="2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Płatność → Przycisk: </w:t>
      </w:r>
      <w:r>
        <w:rPr>
          <w:rFonts w:ascii="Arial" w:hAnsi="Arial" w:cs="Arial"/>
          <w:i/>
          <w:iCs/>
          <w:color w:val="000000"/>
          <w:sz w:val="22"/>
          <w:szCs w:val="22"/>
        </w:rPr>
        <w:t xml:space="preserve">Wróć do </w:t>
      </w:r>
      <w:proofErr w:type="spellStart"/>
      <w:r>
        <w:rPr>
          <w:rFonts w:ascii="Arial" w:hAnsi="Arial" w:cs="Arial"/>
          <w:i/>
          <w:iCs/>
          <w:color w:val="000000"/>
          <w:sz w:val="22"/>
          <w:szCs w:val="22"/>
        </w:rPr>
        <w:t>Naviko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po dokonaniu lub odrzuceniu płatności</w:t>
      </w:r>
    </w:p>
    <w:p w:rsidR="00244D6E" w:rsidRDefault="00244D6E" w:rsidP="00244D6E">
      <w:pPr>
        <w:pStyle w:val="NormalnyWeb"/>
        <w:numPr>
          <w:ilvl w:val="0"/>
          <w:numId w:val="2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łatność → Ekran potwierdzający płatność (IK)</w:t>
      </w:r>
    </w:p>
    <w:p w:rsidR="00244D6E" w:rsidRDefault="00244D6E" w:rsidP="00244D6E">
      <w:pPr>
        <w:pStyle w:val="NormalnyWeb"/>
        <w:numPr>
          <w:ilvl w:val="0"/>
          <w:numId w:val="23"/>
        </w:numPr>
        <w:spacing w:before="0" w:beforeAutospacing="0" w:after="0" w:afterAutospacing="0"/>
        <w:ind w:left="1440"/>
        <w:jc w:val="center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 Sprawdzenie jak aplikacja zachowa się przy potwierdzeniu płatności w momencie kiedy zadzwoni telefon(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agdaR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) </w:t>
      </w:r>
    </w:p>
    <w:p w:rsidR="00244D6E" w:rsidRDefault="00244D6E" w:rsidP="00244D6E">
      <w:pPr>
        <w:rPr>
          <w:rFonts w:ascii="Times New Roman" w:hAnsi="Times New Roman" w:cs="Times New Roman"/>
          <w:sz w:val="24"/>
          <w:szCs w:val="24"/>
        </w:rPr>
      </w:pPr>
    </w:p>
    <w:p w:rsidR="00244D6E" w:rsidRDefault="00244D6E" w:rsidP="00244D6E">
      <w:pPr>
        <w:pStyle w:val="NormalnyWeb"/>
        <w:numPr>
          <w:ilvl w:val="0"/>
          <w:numId w:val="24"/>
        </w:numPr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Przychodzenie informacji mailowej po:</w:t>
      </w:r>
    </w:p>
    <w:p w:rsidR="00244D6E" w:rsidRDefault="00244D6E" w:rsidP="00244D6E">
      <w:pPr>
        <w:pStyle w:val="NormalnyWeb"/>
        <w:numPr>
          <w:ilvl w:val="1"/>
          <w:numId w:val="24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zychodzenie informacji mailowej po: zakończeniu nawyku i wykonaniu go w całości (wszystkie daty oznaczone jako wykonany nawyk)</w:t>
      </w:r>
    </w:p>
    <w:p w:rsidR="00244D6E" w:rsidRDefault="00244D6E" w:rsidP="00244D6E">
      <w:pPr>
        <w:pStyle w:val="NormalnyWeb"/>
        <w:numPr>
          <w:ilvl w:val="1"/>
          <w:numId w:val="24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zychodzenie informacji mailowej po: zakończeniu nawyku i niewykonaniu nawyku w całości (wszystkie daty oznaczone jako niewykonany nawyk)</w:t>
      </w:r>
    </w:p>
    <w:p w:rsidR="00244D6E" w:rsidRDefault="00244D6E" w:rsidP="00244D6E">
      <w:pPr>
        <w:pStyle w:val="NormalnyWeb"/>
        <w:numPr>
          <w:ilvl w:val="1"/>
          <w:numId w:val="24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zychodzenie informacji mailowej po: zakończeniu nawyku i częściowym wykonaniu nawyku (niektóre daty oznaczone jako wykonane, inne jako niewykonane)</w:t>
      </w:r>
    </w:p>
    <w:p w:rsidR="00244D6E" w:rsidRDefault="00244D6E" w:rsidP="00244D6E">
      <w:pPr>
        <w:pStyle w:val="NormalnyWeb"/>
        <w:numPr>
          <w:ilvl w:val="1"/>
          <w:numId w:val="24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zychodzenie informacji mailowej po: tygodniu, w którym nie oznaczono żadnej daty w nawyku</w:t>
      </w:r>
    </w:p>
    <w:p w:rsidR="00244D6E" w:rsidRDefault="00244D6E" w:rsidP="00244D6E">
      <w:pPr>
        <w:pStyle w:val="NormalnyWeb"/>
        <w:numPr>
          <w:ilvl w:val="1"/>
          <w:numId w:val="24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zychodzenie informacji mailowej po: każdym dniu, w którym nie oznaczono daty w nawyku</w:t>
      </w:r>
    </w:p>
    <w:p w:rsidR="00244D6E" w:rsidRDefault="00244D6E" w:rsidP="00244D6E">
      <w:pPr>
        <w:pStyle w:val="NormalnyWeb"/>
        <w:numPr>
          <w:ilvl w:val="1"/>
          <w:numId w:val="24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zychodzenie informacji mailowej po: opłaceniu nawyku</w:t>
      </w:r>
    </w:p>
    <w:p w:rsidR="00244D6E" w:rsidRDefault="00244D6E" w:rsidP="00244D6E">
      <w:pPr>
        <w:pStyle w:val="NormalnyWeb"/>
        <w:numPr>
          <w:ilvl w:val="1"/>
          <w:numId w:val="24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zychodzenie informacji mailowej po: dokonaniu rejestracji</w:t>
      </w:r>
    </w:p>
    <w:p w:rsidR="00244D6E" w:rsidRDefault="00244D6E" w:rsidP="00244D6E">
      <w:pPr>
        <w:pStyle w:val="NormalnyWeb"/>
        <w:numPr>
          <w:ilvl w:val="1"/>
          <w:numId w:val="24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zychodzenie informacji po zaksięgowaniu wpłaty gotówkowej (księgowaniu opóźnione 2,3 dni) i uruchomieniu nawyku (Paweł Kozioł)</w:t>
      </w:r>
    </w:p>
    <w:p w:rsidR="00244D6E" w:rsidRDefault="00244D6E" w:rsidP="00244D6E">
      <w:pPr>
        <w:rPr>
          <w:rFonts w:ascii="Times New Roman" w:hAnsi="Times New Roman" w:cs="Times New Roman"/>
          <w:sz w:val="24"/>
          <w:szCs w:val="24"/>
        </w:rPr>
      </w:pPr>
    </w:p>
    <w:p w:rsidR="00244D6E" w:rsidRDefault="00244D6E" w:rsidP="00244D6E">
      <w:pPr>
        <w:pStyle w:val="NormalnyWeb"/>
        <w:numPr>
          <w:ilvl w:val="0"/>
          <w:numId w:val="25"/>
        </w:numPr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Usuwanie nawyku </w:t>
      </w:r>
      <w:r>
        <w:rPr>
          <w:rFonts w:ascii="Arial" w:hAnsi="Arial" w:cs="Arial"/>
          <w:color w:val="000000"/>
          <w:sz w:val="22"/>
          <w:szCs w:val="22"/>
        </w:rPr>
        <w:t>(IK)</w:t>
      </w:r>
    </w:p>
    <w:p w:rsidR="00244D6E" w:rsidRDefault="00244D6E" w:rsidP="00244D6E">
      <w:pPr>
        <w:pStyle w:val="NormalnyWeb"/>
        <w:numPr>
          <w:ilvl w:val="1"/>
          <w:numId w:val="25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przycisk </w:t>
      </w:r>
      <w:r>
        <w:rPr>
          <w:rFonts w:ascii="Arial" w:hAnsi="Arial" w:cs="Arial"/>
          <w:i/>
          <w:iCs/>
          <w:color w:val="000000"/>
          <w:sz w:val="22"/>
          <w:szCs w:val="22"/>
        </w:rPr>
        <w:t xml:space="preserve">Usuń nawyk </w:t>
      </w:r>
      <w:r>
        <w:rPr>
          <w:rFonts w:ascii="Arial" w:hAnsi="Arial" w:cs="Arial"/>
          <w:color w:val="000000"/>
          <w:sz w:val="22"/>
          <w:szCs w:val="22"/>
        </w:rPr>
        <w:t xml:space="preserve">(IK) </w:t>
      </w:r>
      <w:r>
        <w:rPr>
          <w:rFonts w:ascii="Arial" w:hAnsi="Arial" w:cs="Arial"/>
          <w:color w:val="000000"/>
          <w:sz w:val="22"/>
          <w:szCs w:val="22"/>
          <w:shd w:val="clear" w:color="auto" w:fill="CFE2F3"/>
        </w:rPr>
        <w:t>lub okienko z opcją usunięcia/anulowania po przytrzymaniu okienka nawyku na całej wyświetlanej powierzchni, nie tylko po przytrzymaniu nazwy (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CFE2F3"/>
        </w:rPr>
        <w:t>text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CFE2F3"/>
        </w:rPr>
        <w:t xml:space="preserve"> field).</w:t>
      </w:r>
      <w:r>
        <w:rPr>
          <w:rFonts w:ascii="Arial" w:hAnsi="Arial" w:cs="Arial"/>
          <w:color w:val="00FF00"/>
          <w:sz w:val="22"/>
          <w:szCs w:val="22"/>
          <w:shd w:val="clear" w:color="auto" w:fill="CFE2F3"/>
        </w:rPr>
        <w:t xml:space="preserve"> </w:t>
      </w:r>
      <w:r>
        <w:rPr>
          <w:rFonts w:ascii="Arial" w:hAnsi="Arial" w:cs="Arial"/>
          <w:color w:val="000000"/>
          <w:sz w:val="22"/>
          <w:szCs w:val="22"/>
          <w:shd w:val="clear" w:color="auto" w:fill="CFE2F3"/>
        </w:rPr>
        <w:t>(Arkadiusz K.)</w:t>
      </w:r>
    </w:p>
    <w:p w:rsidR="00244D6E" w:rsidRDefault="00244D6E" w:rsidP="00244D6E">
      <w:pPr>
        <w:pStyle w:val="NormalnyWeb"/>
        <w:numPr>
          <w:ilvl w:val="2"/>
          <w:numId w:val="25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przycisk potwierdzający </w:t>
      </w:r>
      <w:r>
        <w:rPr>
          <w:rFonts w:ascii="Arial" w:hAnsi="Arial" w:cs="Arial"/>
          <w:i/>
          <w:iCs/>
          <w:color w:val="000000"/>
          <w:sz w:val="22"/>
          <w:szCs w:val="22"/>
        </w:rPr>
        <w:t>Tak, usuń</w:t>
      </w:r>
      <w:r>
        <w:rPr>
          <w:rFonts w:ascii="Arial" w:hAnsi="Arial" w:cs="Arial"/>
          <w:color w:val="000000"/>
          <w:sz w:val="22"/>
          <w:szCs w:val="22"/>
        </w:rPr>
        <w:t>,  (IK)</w:t>
      </w:r>
    </w:p>
    <w:p w:rsidR="00244D6E" w:rsidRDefault="00244D6E" w:rsidP="00244D6E">
      <w:pPr>
        <w:pStyle w:val="NormalnyWeb"/>
        <w:numPr>
          <w:ilvl w:val="2"/>
          <w:numId w:val="25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rzycisk</w:t>
      </w:r>
      <w:r>
        <w:rPr>
          <w:rFonts w:ascii="Arial" w:hAnsi="Arial" w:cs="Arial"/>
          <w:i/>
          <w:iCs/>
          <w:color w:val="000000"/>
          <w:sz w:val="22"/>
          <w:szCs w:val="22"/>
        </w:rPr>
        <w:t xml:space="preserve"> Anuluj </w:t>
      </w:r>
      <w:r>
        <w:rPr>
          <w:rFonts w:ascii="Arial" w:hAnsi="Arial" w:cs="Arial"/>
          <w:color w:val="000000"/>
          <w:sz w:val="22"/>
          <w:szCs w:val="22"/>
        </w:rPr>
        <w:t>(IK)</w:t>
      </w:r>
    </w:p>
    <w:p w:rsidR="00244D6E" w:rsidRDefault="00244D6E" w:rsidP="00244D6E">
      <w:pPr>
        <w:pStyle w:val="NormalnyWeb"/>
        <w:numPr>
          <w:ilvl w:val="1"/>
          <w:numId w:val="25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przycisk </w:t>
      </w:r>
      <w:r>
        <w:rPr>
          <w:rFonts w:ascii="Arial" w:hAnsi="Arial" w:cs="Arial"/>
          <w:i/>
          <w:iCs/>
          <w:color w:val="000000"/>
          <w:sz w:val="22"/>
          <w:szCs w:val="22"/>
        </w:rPr>
        <w:t xml:space="preserve">Anuluj </w:t>
      </w:r>
      <w:r>
        <w:rPr>
          <w:rFonts w:ascii="Arial" w:hAnsi="Arial" w:cs="Arial"/>
          <w:color w:val="000000"/>
          <w:sz w:val="22"/>
          <w:szCs w:val="22"/>
        </w:rPr>
        <w:t>(IK)</w:t>
      </w:r>
    </w:p>
    <w:p w:rsidR="00244D6E" w:rsidRDefault="00244D6E" w:rsidP="00244D6E">
      <w:pPr>
        <w:rPr>
          <w:rFonts w:ascii="Times New Roman" w:hAnsi="Times New Roman" w:cs="Times New Roman"/>
          <w:sz w:val="24"/>
          <w:szCs w:val="24"/>
        </w:rPr>
      </w:pPr>
    </w:p>
    <w:p w:rsidR="00244D6E" w:rsidRDefault="00244D6E" w:rsidP="00244D6E">
      <w:pPr>
        <w:pStyle w:val="NormalnyWeb"/>
        <w:numPr>
          <w:ilvl w:val="0"/>
          <w:numId w:val="26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Wzmacnianie depozytu</w:t>
      </w:r>
    </w:p>
    <w:p w:rsidR="00244D6E" w:rsidRDefault="00244D6E" w:rsidP="00244D6E">
      <w:pPr>
        <w:pStyle w:val="NormalnyWeb"/>
        <w:numPr>
          <w:ilvl w:val="1"/>
          <w:numId w:val="26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przycisk </w:t>
      </w:r>
      <w:r>
        <w:rPr>
          <w:rFonts w:ascii="Arial" w:hAnsi="Arial" w:cs="Arial"/>
          <w:i/>
          <w:iCs/>
          <w:color w:val="000000"/>
          <w:sz w:val="22"/>
          <w:szCs w:val="22"/>
        </w:rPr>
        <w:t xml:space="preserve">WZMOCNIJ DEPOZYTEM </w:t>
      </w:r>
      <w:r>
        <w:rPr>
          <w:rFonts w:ascii="Arial" w:hAnsi="Arial" w:cs="Arial"/>
          <w:i/>
          <w:iCs/>
          <w:color w:val="000000"/>
          <w:sz w:val="22"/>
          <w:szCs w:val="22"/>
        </w:rPr>
        <w:br/>
      </w:r>
      <w:r>
        <w:rPr>
          <w:rFonts w:ascii="Arial" w:hAnsi="Arial" w:cs="Arial"/>
          <w:color w:val="000000"/>
          <w:sz w:val="22"/>
          <w:szCs w:val="22"/>
        </w:rPr>
        <w:t xml:space="preserve">→ przycisk potwierdzający </w:t>
      </w:r>
      <w:r>
        <w:rPr>
          <w:rFonts w:ascii="Arial" w:hAnsi="Arial" w:cs="Arial"/>
          <w:i/>
          <w:iCs/>
          <w:color w:val="000000"/>
          <w:sz w:val="22"/>
          <w:szCs w:val="22"/>
        </w:rPr>
        <w:t>WPŁAĆ DEPOZYT</w:t>
      </w:r>
      <w:r>
        <w:rPr>
          <w:rFonts w:ascii="Arial" w:hAnsi="Arial" w:cs="Arial"/>
          <w:i/>
          <w:iCs/>
          <w:color w:val="000000"/>
          <w:sz w:val="22"/>
          <w:szCs w:val="22"/>
        </w:rPr>
        <w:br/>
      </w:r>
      <w:r>
        <w:rPr>
          <w:rFonts w:ascii="Arial" w:hAnsi="Arial" w:cs="Arial"/>
          <w:color w:val="000000"/>
          <w:sz w:val="22"/>
          <w:szCs w:val="22"/>
        </w:rPr>
        <w:t>→ przycisk</w:t>
      </w:r>
      <w:r>
        <w:rPr>
          <w:rFonts w:ascii="Arial" w:hAnsi="Arial" w:cs="Arial"/>
          <w:i/>
          <w:iCs/>
          <w:color w:val="000000"/>
          <w:sz w:val="22"/>
          <w:szCs w:val="22"/>
        </w:rPr>
        <w:t xml:space="preserve"> ANULUJ</w:t>
      </w:r>
    </w:p>
    <w:p w:rsidR="00244D6E" w:rsidRDefault="00244D6E" w:rsidP="00244D6E">
      <w:pPr>
        <w:pStyle w:val="NormalnyWeb"/>
        <w:numPr>
          <w:ilvl w:val="1"/>
          <w:numId w:val="26"/>
        </w:numPr>
        <w:shd w:val="clear" w:color="auto" w:fill="00FFFF"/>
        <w:spacing w:before="0" w:beforeAutospacing="0" w:after="240" w:afterAutospacing="0"/>
        <w:textAlignment w:val="baseline"/>
        <w:rPr>
          <w:rFonts w:ascii="Arial" w:hAnsi="Arial" w:cs="Arial"/>
          <w:i/>
          <w:iCs/>
          <w:color w:val="000000"/>
          <w:sz w:val="22"/>
          <w:szCs w:val="22"/>
        </w:rPr>
      </w:pPr>
      <w:r>
        <w:rPr>
          <w:rFonts w:ascii="Arial" w:hAnsi="Arial" w:cs="Arial"/>
          <w:i/>
          <w:iCs/>
          <w:color w:val="000000"/>
          <w:sz w:val="22"/>
          <w:szCs w:val="22"/>
          <w:shd w:val="clear" w:color="auto" w:fill="00FFFF"/>
        </w:rPr>
        <w:t>WZMOCNIJ DEPOZYTEM -&gt; ANULACJA - sprawdzenie jak długo dany nawyk - oznaczony będzie “oczekuję na depozyt” (JC)</w:t>
      </w:r>
    </w:p>
    <w:p w:rsidR="00244D6E" w:rsidRDefault="00244D6E" w:rsidP="00244D6E">
      <w:pPr>
        <w:rPr>
          <w:rFonts w:ascii="Times New Roman" w:hAnsi="Times New Roman" w:cs="Times New Roman"/>
          <w:sz w:val="24"/>
          <w:szCs w:val="24"/>
        </w:rPr>
      </w:pPr>
    </w:p>
    <w:p w:rsidR="00244D6E" w:rsidRDefault="00244D6E" w:rsidP="00244D6E">
      <w:pPr>
        <w:pStyle w:val="NormalnyWeb"/>
        <w:spacing w:before="0" w:beforeAutospacing="0" w:after="240" w:afterAutospacing="0"/>
      </w:pPr>
      <w:r>
        <w:rPr>
          <w:rFonts w:ascii="Arial" w:hAnsi="Arial" w:cs="Arial"/>
          <w:i/>
          <w:iCs/>
          <w:color w:val="000000"/>
          <w:sz w:val="22"/>
          <w:szCs w:val="22"/>
        </w:rPr>
        <w:lastRenderedPageBreak/>
        <w:br/>
      </w:r>
      <w:r>
        <w:rPr>
          <w:rFonts w:ascii="Arial" w:hAnsi="Arial" w:cs="Arial"/>
          <w:i/>
          <w:iCs/>
          <w:color w:val="000000"/>
          <w:sz w:val="22"/>
          <w:szCs w:val="22"/>
        </w:rPr>
        <w:br/>
      </w:r>
    </w:p>
    <w:p w:rsidR="00244D6E" w:rsidRDefault="00244D6E" w:rsidP="00244D6E">
      <w:pPr>
        <w:pStyle w:val="NormalnyWeb"/>
        <w:numPr>
          <w:ilvl w:val="0"/>
          <w:numId w:val="27"/>
        </w:numPr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Przycisk telefonu </w:t>
      </w:r>
      <w:r>
        <w:rPr>
          <w:rFonts w:ascii="Arial" w:hAnsi="Arial" w:cs="Arial"/>
          <w:b/>
          <w:bCs/>
          <w:i/>
          <w:iCs/>
          <w:color w:val="000000"/>
          <w:sz w:val="22"/>
          <w:szCs w:val="22"/>
        </w:rPr>
        <w:t xml:space="preserve">Cofnij 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na różnych ekranach </w:t>
      </w:r>
      <w:r>
        <w:rPr>
          <w:rFonts w:ascii="Arial" w:hAnsi="Arial" w:cs="Arial"/>
          <w:color w:val="000000"/>
          <w:sz w:val="22"/>
          <w:szCs w:val="22"/>
        </w:rPr>
        <w:t>(IK)prze</w:t>
      </w:r>
    </w:p>
    <w:p w:rsidR="00244D6E" w:rsidRDefault="00244D6E" w:rsidP="00244D6E">
      <w:pPr>
        <w:pStyle w:val="NormalnyWeb"/>
        <w:numPr>
          <w:ilvl w:val="0"/>
          <w:numId w:val="28"/>
        </w:numPr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Sortowanie nawyków (w jaki sposób się sortują i czy jest kluczowe sortowanie wg mnie, czyli sortowanie po dacie dodania nawyku)</w:t>
      </w:r>
    </w:p>
    <w:p w:rsidR="00244D6E" w:rsidRDefault="00244D6E" w:rsidP="00244D6E">
      <w:pPr>
        <w:rPr>
          <w:rFonts w:ascii="Times New Roman" w:hAnsi="Times New Roman" w:cs="Times New Roman"/>
          <w:sz w:val="24"/>
          <w:szCs w:val="24"/>
        </w:rPr>
      </w:pPr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23.     Ponowne dodanie tego samego nawyku ( sprawdzenie czy można dodać dodany już nawyk) (Ania K.)</w:t>
      </w:r>
    </w:p>
    <w:p w:rsidR="00244D6E" w:rsidRDefault="00244D6E" w:rsidP="00244D6E"/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24.    Sprawdzenie działania aplikacji w tle (sprawdzenie stanu aplikacji po przełączaniu się między innymi aktywnymi aplikacjami) (Kasia G)</w:t>
      </w:r>
    </w:p>
    <w:p w:rsidR="00244D6E" w:rsidRDefault="00244D6E" w:rsidP="00244D6E"/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D5A6BD"/>
        </w:rPr>
        <w:t>25. Sprawdzenie możliwości wznowienia zakończonego nawyku (</w:t>
      </w:r>
      <w:proofErr w:type="spellStart"/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D5A6BD"/>
        </w:rPr>
        <w:t>MonikaW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D5A6BD"/>
        </w:rPr>
        <w:t>)</w:t>
      </w:r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D5A6BD"/>
        </w:rPr>
        <w:t>26. Sprawdzenie adaptacji aplikacji do zmieniającej się orientacji telefonu (wertykalna - horyzontalna) (</w:t>
      </w:r>
      <w:proofErr w:type="spellStart"/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D5A6BD"/>
        </w:rPr>
        <w:t>MonikaW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D5A6BD"/>
        </w:rPr>
        <w:t>)</w:t>
      </w:r>
    </w:p>
    <w:p w:rsidR="00244D6E" w:rsidRDefault="00244D6E" w:rsidP="00244D6E"/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93C47D"/>
        </w:rPr>
        <w:t>27. Sprawdzenie działania aplikacji na współdzielonym ekranie (</w:t>
      </w:r>
      <w:proofErr w:type="spellStart"/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93C47D"/>
        </w:rPr>
        <w:t>naviko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93C47D"/>
        </w:rPr>
        <w:t xml:space="preserve"> + dowolna inna aplikacja) (Wojciech Janiak)</w:t>
      </w:r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27.1 Uruchomienie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>naviko</w:t>
      </w:r>
      <w:proofErr w:type="spellEnd"/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27.2 Uruchomienie innej aplikacji niż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>naviko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>np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>YouTube</w:t>
      </w:r>
      <w:proofErr w:type="spellEnd"/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27.3 Uruchomienie Trybu Współdzielonego Ekranu (dla 2 aplikacji -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>Naviko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 + inna aplikacja</w:t>
      </w:r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27.4 Korzystanie z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>naviko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 :</w:t>
      </w:r>
    </w:p>
    <w:p w:rsidR="00244D6E" w:rsidRDefault="00244D6E" w:rsidP="00244D6E">
      <w:pPr>
        <w:pStyle w:val="NormalnyWeb"/>
        <w:numPr>
          <w:ilvl w:val="0"/>
          <w:numId w:val="29"/>
        </w:numPr>
        <w:shd w:val="clear" w:color="auto" w:fill="93C47D"/>
        <w:spacing w:before="0" w:beforeAutospacing="0" w:after="0" w:afterAutospacing="0"/>
        <w:ind w:left="144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>wybieranie opcji z Menu (Ustawienia, O nas, Kontakt, Oceń nas)</w:t>
      </w:r>
    </w:p>
    <w:p w:rsidR="00244D6E" w:rsidRDefault="00244D6E" w:rsidP="00244D6E">
      <w:pPr>
        <w:pStyle w:val="NormalnyWeb"/>
        <w:numPr>
          <w:ilvl w:val="0"/>
          <w:numId w:val="29"/>
        </w:numPr>
        <w:shd w:val="clear" w:color="auto" w:fill="93C47D"/>
        <w:spacing w:before="0" w:beforeAutospacing="0" w:after="0" w:afterAutospacing="0"/>
        <w:ind w:left="144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kliknięcie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>buttona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 “+”</w:t>
      </w:r>
    </w:p>
    <w:p w:rsidR="00244D6E" w:rsidRDefault="00244D6E" w:rsidP="00244D6E">
      <w:pPr>
        <w:pStyle w:val="NormalnyWeb"/>
        <w:numPr>
          <w:ilvl w:val="0"/>
          <w:numId w:val="29"/>
        </w:numPr>
        <w:shd w:val="clear" w:color="auto" w:fill="93C47D"/>
        <w:spacing w:before="0" w:beforeAutospacing="0" w:after="0" w:afterAutospacing="0"/>
        <w:ind w:left="144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kliknięcie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>buttona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 “Ustawienia”</w:t>
      </w:r>
    </w:p>
    <w:p w:rsidR="00244D6E" w:rsidRDefault="00244D6E" w:rsidP="00244D6E">
      <w:pPr>
        <w:rPr>
          <w:rFonts w:ascii="Times New Roman" w:hAnsi="Times New Roman" w:cs="Times New Roman"/>
          <w:sz w:val="24"/>
          <w:szCs w:val="24"/>
        </w:rPr>
      </w:pPr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93C47D"/>
        </w:rPr>
        <w:t>28. Sprawdzenie poprawnego  wylogowania użytkownika  z aplikacji (Wojciech Janiak)</w:t>
      </w:r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>28.1 Zalogowanie w aplikacji</w:t>
      </w:r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28.2 Kliknięcie w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>button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 menu (trzy białe poziome kreski)</w:t>
      </w:r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>28.3 Kliknięcie w obszarze napisu “Wyloguj”</w:t>
      </w:r>
    </w:p>
    <w:p w:rsidR="00244D6E" w:rsidRDefault="00244D6E" w:rsidP="00244D6E"/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93C47D"/>
        </w:rPr>
        <w:t xml:space="preserve">29. </w:t>
      </w:r>
      <w:proofErr w:type="spellStart"/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93C47D"/>
        </w:rPr>
        <w:t>Sprawdznie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93C47D"/>
        </w:rPr>
        <w:t xml:space="preserve"> odznaczenie wykonania w kalendarzu (zadanie wykonane) (Wojciech Janiak)</w:t>
      </w:r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29.1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>Oznacznie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 zdania jako wykonanego </w:t>
      </w:r>
    </w:p>
    <w:p w:rsidR="00244D6E" w:rsidRDefault="00244D6E" w:rsidP="00244D6E"/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93C47D"/>
        </w:rPr>
        <w:t>30. Sprawdzenie odznaczenia wykonania w kalendarzu (zadanie niewykonane) (Wojciech Janiak)</w:t>
      </w:r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>30.1 Oznaczenie zadania jako niewykonanego</w:t>
      </w:r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30.2 Sprawdzenie zachowania aplikacji w przypadku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nieoznacenia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w ogóle wykonania lub nie. (Paweł Kozioł)</w:t>
      </w:r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30.3 Sprawdzenie możliwości zmiany oznaczenia niewykonania nawyku na wykonany poprzez kontakt z obsługą aplikacji (Paweł Kozioł)</w:t>
      </w:r>
    </w:p>
    <w:p w:rsidR="00244D6E" w:rsidRDefault="00244D6E" w:rsidP="00244D6E"/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93C47D"/>
        </w:rPr>
        <w:t>31. Sprawdzenie dodania nawyku o tej samej  istniejącej już nazwie - dublowanie się nawyków (Wojciech Janiak)</w:t>
      </w:r>
      <w:r>
        <w:rPr>
          <w:rFonts w:ascii="Arial" w:hAnsi="Arial" w:cs="Arial"/>
          <w:color w:val="000000"/>
          <w:sz w:val="22"/>
          <w:szCs w:val="22"/>
          <w:shd w:val="clear" w:color="auto" w:fill="FF0000"/>
        </w:rPr>
        <w:t xml:space="preserve"> (Zdublowany opis, pt 23)Paweł Kozioł</w:t>
      </w:r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lastRenderedPageBreak/>
        <w:t>31.1 Dodanie Nawyku np. Czytaj</w:t>
      </w:r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>31.2 Ponowne dodanie Nawyku Czytaj</w:t>
      </w:r>
    </w:p>
    <w:p w:rsidR="00244D6E" w:rsidRDefault="00244D6E" w:rsidP="00244D6E"/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93C47D"/>
        </w:rPr>
        <w:t xml:space="preserve">32. Zamknięcie uruchomionej Aplikacji </w:t>
      </w:r>
      <w:proofErr w:type="spellStart"/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93C47D"/>
        </w:rPr>
        <w:t>Naviko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93C47D"/>
        </w:rPr>
        <w:t xml:space="preserve"> z Menadżera Aplikacji (Wojciech Janiak)</w:t>
      </w:r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32.1 Uruchomienie aplikacji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>Naviko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 </w:t>
      </w:r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32.2 Uruchomienie innej aplikacji niż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>Naviko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>np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 Google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>Maps</w:t>
      </w:r>
      <w:proofErr w:type="spellEnd"/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>32.3 Wejście do menadżera aplikacji</w:t>
      </w:r>
    </w:p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 xml:space="preserve">32.4 Zamknięcie aplikacji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93C47D"/>
        </w:rPr>
        <w:t>Naviko</w:t>
      </w:r>
      <w:proofErr w:type="spellEnd"/>
    </w:p>
    <w:p w:rsidR="00244D6E" w:rsidRDefault="00244D6E" w:rsidP="00244D6E"/>
    <w:p w:rsidR="00244D6E" w:rsidRDefault="00244D6E" w:rsidP="00244D6E">
      <w:pPr>
        <w:pStyle w:val="Normalny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 xml:space="preserve">33. Działanie aplikacji w trybie </w:t>
      </w:r>
      <w:proofErr w:type="spellStart"/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offline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(Paweł Kozioł)</w:t>
      </w:r>
    </w:p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33.1 Możliwość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urochomienia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aplikacji w trybie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offline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i dostęp do wszystkich zapisanych nawyków.</w:t>
      </w:r>
    </w:p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33.2 Oznaczanie wykonania nawyku lub nie w trybie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offline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, aplikacja będzie aktualizowała się z bazą danych w momencie przejścia w tryb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online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automatycznie.</w:t>
      </w:r>
    </w:p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33.3 Sprawdzenie czy można dodać nowy nawyk w trybie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offline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(Ania K.)</w:t>
      </w:r>
    </w:p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33.4 Sprawdzenie czy można dokonać płatności za nawyk, który czeka na depozyt (Ania K.)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br/>
        <w:t xml:space="preserve">33.5 Sprawdzenie jak zareaguje system gdy przejdziemy w tryb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offline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po 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>przekierowaniu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do płatności (Ania K.)</w:t>
      </w:r>
    </w:p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</w:rPr>
        <w:t>34. Minimalna i maksymalna długość trwania cyklu nawyku</w:t>
      </w: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 (Paweł Kozioł)</w:t>
      </w:r>
    </w:p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- </w:t>
      </w:r>
      <w:r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Sugestia do PO [</w:t>
      </w:r>
      <w:proofErr w:type="spellStart"/>
      <w:r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Improvment</w:t>
      </w:r>
      <w:proofErr w:type="spellEnd"/>
      <w:r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]</w:t>
      </w:r>
    </w:p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 xml:space="preserve">34.1 Wykonanie nawyku w cyklach od jednego dnia do tygodnia, co pozwoli na zaplanowanie nawyków takich, które może wykonywać raz na kilka dni lub np. maksymalnie tydzień. </w:t>
      </w:r>
      <w:r>
        <w:rPr>
          <w:rFonts w:ascii="Arial" w:hAnsi="Arial" w:cs="Arial"/>
          <w:i/>
          <w:iCs/>
          <w:color w:val="000000"/>
          <w:sz w:val="22"/>
          <w:szCs w:val="22"/>
        </w:rPr>
        <w:t>(Przykład: chodzenie na basen, raz dziennie jest mało prawdopodobne, raz, dwa razy na tydzień bardzo)</w:t>
      </w:r>
    </w:p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>34.2 Użytkownik może oznaczać wykonanie nawyku w cyklach częstszych niż 1 x dzie</w:t>
      </w:r>
      <w:r>
        <w:rPr>
          <w:rFonts w:ascii="Arial" w:hAnsi="Arial" w:cs="Arial"/>
          <w:i/>
          <w:iCs/>
          <w:color w:val="000000"/>
          <w:sz w:val="22"/>
          <w:szCs w:val="22"/>
        </w:rPr>
        <w:t>ń(Przykład : regularne posiłki - jedzenie 5 x dziennie w regularnych odstępach czasu)(JC)</w:t>
      </w:r>
    </w:p>
    <w:p w:rsidR="00244D6E" w:rsidRDefault="00244D6E" w:rsidP="00244D6E"/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b/>
          <w:bCs/>
          <w:color w:val="000000"/>
          <w:sz w:val="22"/>
          <w:szCs w:val="22"/>
        </w:rPr>
        <w:t>35. Rozliczenie depozytu w zdefiniowanych cyklach wykonania nawyku</w:t>
      </w:r>
      <w:r>
        <w:rPr>
          <w:rFonts w:ascii="Arial" w:hAnsi="Arial" w:cs="Arial"/>
          <w:color w:val="000000"/>
          <w:sz w:val="22"/>
          <w:szCs w:val="22"/>
        </w:rPr>
        <w:t xml:space="preserve"> (Paweł Kozioł) - </w:t>
      </w:r>
      <w:r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Sugestia do PO [</w:t>
      </w:r>
      <w:proofErr w:type="spellStart"/>
      <w:r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Improvment</w:t>
      </w:r>
      <w:proofErr w:type="spellEnd"/>
      <w:r>
        <w:rPr>
          <w:rFonts w:ascii="Arial" w:hAnsi="Arial" w:cs="Arial"/>
          <w:i/>
          <w:iCs/>
          <w:color w:val="000000"/>
          <w:sz w:val="22"/>
          <w:szCs w:val="22"/>
          <w:shd w:val="clear" w:color="auto" w:fill="FFFFFF"/>
        </w:rPr>
        <w:t>]</w:t>
      </w:r>
    </w:p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 xml:space="preserve">35.1 Rozliczanie wykonania nawyków codziennie w ciągu tygodnia, jednak niezaliczenie jednego dnia pozbawia go całego tygodniowego depozytu, co nie jest motywujące. Niewykonanie nawyku pierwszego dnia od razu przekreśli sukces na cały tydzień. </w:t>
      </w:r>
    </w:p>
    <w:p w:rsidR="00244D6E" w:rsidRDefault="00244D6E" w:rsidP="00244D6E"/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>36.</w:t>
      </w:r>
      <w:r>
        <w:rPr>
          <w:rFonts w:ascii="Arial" w:hAnsi="Arial" w:cs="Arial"/>
          <w:color w:val="000000"/>
          <w:sz w:val="22"/>
          <w:szCs w:val="22"/>
          <w:shd w:val="clear" w:color="auto" w:fill="D5A6BD"/>
        </w:rPr>
        <w:t xml:space="preserve"> Instalacja aplikacji w emulatorze (</w:t>
      </w:r>
      <w:proofErr w:type="spellStart"/>
      <w:r>
        <w:rPr>
          <w:rFonts w:ascii="Arial" w:hAnsi="Arial" w:cs="Arial"/>
          <w:color w:val="000000"/>
          <w:sz w:val="22"/>
          <w:szCs w:val="22"/>
          <w:shd w:val="clear" w:color="auto" w:fill="D5A6BD"/>
        </w:rPr>
        <w:t>MonikaW</w:t>
      </w:r>
      <w:proofErr w:type="spellEnd"/>
      <w:r>
        <w:rPr>
          <w:rFonts w:ascii="Arial" w:hAnsi="Arial" w:cs="Arial"/>
          <w:color w:val="000000"/>
          <w:sz w:val="22"/>
          <w:szCs w:val="22"/>
          <w:shd w:val="clear" w:color="auto" w:fill="D5A6BD"/>
        </w:rPr>
        <w:t>)</w:t>
      </w:r>
    </w:p>
    <w:p w:rsidR="00244D6E" w:rsidRDefault="00244D6E" w:rsidP="00244D6E"/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b/>
          <w:bCs/>
          <w:color w:val="000000"/>
          <w:sz w:val="22"/>
          <w:szCs w:val="22"/>
        </w:rPr>
        <w:t>37. Poprawność wprowadzonych danych w formularzach</w:t>
      </w:r>
      <w:r>
        <w:rPr>
          <w:rFonts w:ascii="Arial" w:hAnsi="Arial" w:cs="Arial"/>
          <w:color w:val="000000"/>
          <w:sz w:val="22"/>
          <w:szCs w:val="22"/>
        </w:rPr>
        <w:t xml:space="preserve"> - sprawdzenie wszystkich formularzy pod kątem długości i poprawności ciągów znaków (Paweł Kozioł)</w:t>
      </w:r>
    </w:p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 xml:space="preserve"> </w:t>
      </w:r>
    </w:p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b/>
          <w:bCs/>
          <w:color w:val="000000"/>
          <w:sz w:val="22"/>
          <w:szCs w:val="22"/>
        </w:rPr>
        <w:t>38. Poprawność gramatyczna, ortograficzna i typograficzna tekstów</w:t>
      </w:r>
      <w:r>
        <w:rPr>
          <w:rFonts w:ascii="Arial" w:hAnsi="Arial" w:cs="Arial"/>
          <w:color w:val="000000"/>
          <w:sz w:val="22"/>
          <w:szCs w:val="22"/>
        </w:rPr>
        <w:t xml:space="preserve"> (Paweł Kozioł)</w:t>
      </w:r>
    </w:p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>38.1 opisów w sugerowanych nawykach</w:t>
      </w:r>
    </w:p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>38.2 regulamin i polityka prywatności</w:t>
      </w:r>
    </w:p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>38.3 nagłówki i tytuły</w:t>
      </w:r>
    </w:p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>38.4 treść maili przychodzących</w:t>
      </w:r>
    </w:p>
    <w:p w:rsidR="00244D6E" w:rsidRDefault="00244D6E" w:rsidP="00244D6E"/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39. Zakończenie nawyku </w:t>
      </w:r>
      <w:r>
        <w:rPr>
          <w:rFonts w:ascii="Arial" w:hAnsi="Arial" w:cs="Arial"/>
          <w:color w:val="000000"/>
          <w:sz w:val="22"/>
          <w:szCs w:val="22"/>
        </w:rPr>
        <w:t>(Paweł Kozioł)</w:t>
      </w:r>
    </w:p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lastRenderedPageBreak/>
        <w:t xml:space="preserve">Pełne podsumowanie nawyku w mailu oraz na aplikacji, co poszło dobrze, co nie, ile pieniędzy odzyskał, ile przekazał, co stanowi dla niego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feedback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 W aplikacji takie podsumowanie powinno być widoczne na zakończonym nawyku.</w:t>
      </w:r>
    </w:p>
    <w:p w:rsidR="00244D6E" w:rsidRDefault="00244D6E" w:rsidP="00244D6E"/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40. Pomysł do PO </w:t>
      </w:r>
    </w:p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>Dodatkowa zakładka lub sekcja z ukończonymi pomyślnie nawykami, coś na zasadzie dalszej motywacji. (Ania K.)</w:t>
      </w:r>
    </w:p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 xml:space="preserve">Możliwość dodania notatki do wykonanego nawyku (np. w przypadku biegania możliwość umieszczania dystansu bądź czasu biegu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itp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). Pozwoliłoby jednocześnie wykształcać nawyk i obserwować postępy. </w:t>
      </w:r>
    </w:p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b/>
          <w:bCs/>
          <w:color w:val="000000"/>
          <w:sz w:val="22"/>
          <w:szCs w:val="22"/>
        </w:rPr>
        <w:t>41. Sprawdzenie możliwości usunięcia dodanych kont do logowania w aplikacji</w:t>
      </w:r>
      <w:r>
        <w:rPr>
          <w:rFonts w:ascii="Arial" w:hAnsi="Arial" w:cs="Arial"/>
          <w:color w:val="000000"/>
          <w:sz w:val="22"/>
          <w:szCs w:val="22"/>
        </w:rPr>
        <w:t xml:space="preserve"> (Paweł Kozioł)</w:t>
      </w:r>
    </w:p>
    <w:p w:rsidR="00244D6E" w:rsidRDefault="00244D6E" w:rsidP="00244D6E"/>
    <w:p w:rsidR="00244D6E" w:rsidRDefault="00244D6E" w:rsidP="00244D6E">
      <w:pPr>
        <w:pStyle w:val="NormalnyWeb"/>
        <w:spacing w:before="0" w:beforeAutospacing="0" w:after="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 xml:space="preserve">42. 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Sprawdzenie możliwości utworzenia kolejnego konta posługując się tym samym adresem mailowym. </w:t>
      </w:r>
    </w:p>
    <w:p w:rsidR="00244D6E" w:rsidRDefault="00244D6E" w:rsidP="00B77EC6">
      <w:pPr>
        <w:pStyle w:val="NormalnyWeb"/>
        <w:spacing w:before="0" w:beforeAutospacing="0" w:after="0" w:afterAutospacing="0"/>
        <w:rPr>
          <w:rFonts w:ascii="Arial" w:hAnsi="Arial" w:cs="Arial"/>
          <w:b/>
          <w:bCs/>
          <w:color w:val="000000"/>
          <w:sz w:val="22"/>
          <w:szCs w:val="22"/>
        </w:rPr>
      </w:pPr>
    </w:p>
    <w:sectPr w:rsidR="00244D6E" w:rsidSect="0015620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421D6B"/>
    <w:multiLevelType w:val="multilevel"/>
    <w:tmpl w:val="7ADE091C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5133862"/>
    <w:multiLevelType w:val="multilevel"/>
    <w:tmpl w:val="A8E8433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64E2676"/>
    <w:multiLevelType w:val="multilevel"/>
    <w:tmpl w:val="8570BBA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A692A5B"/>
    <w:multiLevelType w:val="multilevel"/>
    <w:tmpl w:val="53C2C0FA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ED843C0"/>
    <w:multiLevelType w:val="multilevel"/>
    <w:tmpl w:val="B5F04C5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6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9F11DC1"/>
    <w:multiLevelType w:val="multilevel"/>
    <w:tmpl w:val="387E945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DCD26D3"/>
    <w:multiLevelType w:val="multilevel"/>
    <w:tmpl w:val="2BE41678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A4D2CAE"/>
    <w:multiLevelType w:val="multilevel"/>
    <w:tmpl w:val="803A99C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4AD343CE"/>
    <w:multiLevelType w:val="multilevel"/>
    <w:tmpl w:val="F738E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BC4514C"/>
    <w:multiLevelType w:val="multilevel"/>
    <w:tmpl w:val="1E9C86F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794045C"/>
    <w:multiLevelType w:val="multilevel"/>
    <w:tmpl w:val="C80633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8F5022E"/>
    <w:multiLevelType w:val="multilevel"/>
    <w:tmpl w:val="B4BAD37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643D43D0"/>
    <w:multiLevelType w:val="multilevel"/>
    <w:tmpl w:val="8526981E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64461BA4"/>
    <w:multiLevelType w:val="multilevel"/>
    <w:tmpl w:val="3A82E992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6B612739"/>
    <w:multiLevelType w:val="multilevel"/>
    <w:tmpl w:val="F0F69B4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6E9B7DDC"/>
    <w:multiLevelType w:val="multilevel"/>
    <w:tmpl w:val="4D1A6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1034B85"/>
    <w:multiLevelType w:val="multilevel"/>
    <w:tmpl w:val="0506FA5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774570F7"/>
    <w:multiLevelType w:val="multilevel"/>
    <w:tmpl w:val="14BE22A6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11"/>
    <w:lvlOverride w:ilvl="0">
      <w:lvl w:ilvl="0">
        <w:numFmt w:val="decimal"/>
        <w:lvlText w:val="%1."/>
        <w:lvlJc w:val="left"/>
      </w:lvl>
    </w:lvlOverride>
  </w:num>
  <w:num w:numId="3">
    <w:abstractNumId w:val="11"/>
    <w:lvlOverride w:ilvl="0">
      <w:lvl w:ilvl="0">
        <w:numFmt w:val="decimal"/>
        <w:lvlText w:val="%1."/>
        <w:lvlJc w:val="left"/>
      </w:lvl>
    </w:lvlOverride>
  </w:num>
  <w:num w:numId="4">
    <w:abstractNumId w:val="11"/>
    <w:lvlOverride w:ilvl="0">
      <w:lvl w:ilvl="0">
        <w:numFmt w:val="decimal"/>
        <w:lvlText w:val="%1."/>
        <w:lvlJc w:val="left"/>
      </w:lvl>
    </w:lvlOverride>
  </w:num>
  <w:num w:numId="5">
    <w:abstractNumId w:val="11"/>
    <w:lvlOverride w:ilvl="0">
      <w:lvl w:ilvl="0">
        <w:numFmt w:val="decimal"/>
        <w:lvlText w:val="%1."/>
        <w:lvlJc w:val="left"/>
      </w:lvl>
    </w:lvlOverride>
  </w:num>
  <w:num w:numId="6">
    <w:abstractNumId w:val="5"/>
    <w:lvlOverride w:ilvl="0">
      <w:lvl w:ilvl="0">
        <w:numFmt w:val="decimal"/>
        <w:lvlText w:val="%1."/>
        <w:lvlJc w:val="left"/>
      </w:lvl>
    </w:lvlOverride>
  </w:num>
  <w:num w:numId="7">
    <w:abstractNumId w:val="5"/>
    <w:lvlOverride w:ilvl="0">
      <w:lvl w:ilvl="0">
        <w:numFmt w:val="decimal"/>
        <w:lvlText w:val="%1."/>
        <w:lvlJc w:val="left"/>
      </w:lvl>
    </w:lvlOverride>
  </w:num>
  <w:num w:numId="8">
    <w:abstractNumId w:val="1"/>
    <w:lvlOverride w:ilvl="1">
      <w:lvl w:ilvl="1">
        <w:numFmt w:val="decimal"/>
        <w:lvlText w:val="%2."/>
        <w:lvlJc w:val="left"/>
      </w:lvl>
    </w:lvlOverride>
  </w:num>
  <w:num w:numId="9">
    <w:abstractNumId w:val="14"/>
    <w:lvlOverride w:ilvl="1">
      <w:lvl w:ilvl="1">
        <w:numFmt w:val="decimal"/>
        <w:lvlText w:val="%2."/>
        <w:lvlJc w:val="left"/>
      </w:lvl>
    </w:lvlOverride>
  </w:num>
  <w:num w:numId="10">
    <w:abstractNumId w:val="7"/>
    <w:lvlOverride w:ilvl="1">
      <w:lvl w:ilvl="1">
        <w:numFmt w:val="decimal"/>
        <w:lvlText w:val="%2."/>
        <w:lvlJc w:val="left"/>
      </w:lvl>
    </w:lvlOverride>
  </w:num>
  <w:num w:numId="11">
    <w:abstractNumId w:val="4"/>
    <w:lvlOverride w:ilvl="1">
      <w:lvl w:ilvl="1">
        <w:numFmt w:val="decimal"/>
        <w:lvlText w:val="%2."/>
        <w:lvlJc w:val="left"/>
      </w:lvl>
    </w:lvlOverride>
  </w:num>
  <w:num w:numId="12">
    <w:abstractNumId w:val="4"/>
    <w:lvlOverride w:ilvl="0">
      <w:lvl w:ilvl="0">
        <w:numFmt w:val="decimal"/>
        <w:lvlText w:val="%1.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13">
    <w:abstractNumId w:val="9"/>
    <w:lvlOverride w:ilvl="0">
      <w:lvl w:ilvl="0">
        <w:numFmt w:val="decimal"/>
        <w:lvlText w:val="%1."/>
        <w:lvlJc w:val="left"/>
      </w:lvl>
    </w:lvlOverride>
  </w:num>
  <w:num w:numId="14">
    <w:abstractNumId w:val="6"/>
    <w:lvlOverride w:ilvl="0">
      <w:lvl w:ilvl="0">
        <w:numFmt w:val="decimal"/>
        <w:lvlText w:val="%1."/>
        <w:lvlJc w:val="left"/>
      </w:lvl>
    </w:lvlOverride>
  </w:num>
  <w:num w:numId="15">
    <w:abstractNumId w:val="2"/>
    <w:lvlOverride w:ilvl="0">
      <w:lvl w:ilvl="0">
        <w:numFmt w:val="decimal"/>
        <w:lvlText w:val="%1."/>
        <w:lvlJc w:val="left"/>
      </w:lvl>
    </w:lvlOverride>
  </w:num>
  <w:num w:numId="16">
    <w:abstractNumId w:val="12"/>
    <w:lvlOverride w:ilvl="0">
      <w:lvl w:ilvl="0">
        <w:numFmt w:val="decimal"/>
        <w:lvlText w:val="%1."/>
        <w:lvlJc w:val="left"/>
      </w:lvl>
    </w:lvlOverride>
  </w:num>
  <w:num w:numId="17">
    <w:abstractNumId w:val="3"/>
    <w:lvlOverride w:ilvl="0">
      <w:lvl w:ilvl="0">
        <w:numFmt w:val="decimal"/>
        <w:lvlText w:val="%1."/>
        <w:lvlJc w:val="left"/>
      </w:lvl>
    </w:lvlOverride>
  </w:num>
  <w:num w:numId="18">
    <w:abstractNumId w:val="3"/>
    <w:lvlOverride w:ilvl="0">
      <w:lvl w:ilvl="0">
        <w:numFmt w:val="decimal"/>
        <w:lvlText w:val="%1."/>
        <w:lvlJc w:val="left"/>
      </w:lvl>
    </w:lvlOverride>
  </w:num>
  <w:num w:numId="19">
    <w:abstractNumId w:val="3"/>
    <w:lvlOverride w:ilvl="0">
      <w:lvl w:ilvl="0">
        <w:numFmt w:val="decimal"/>
        <w:lvlText w:val="%1."/>
        <w:lvlJc w:val="left"/>
      </w:lvl>
    </w:lvlOverride>
  </w:num>
  <w:num w:numId="20">
    <w:abstractNumId w:val="3"/>
    <w:lvlOverride w:ilvl="0">
      <w:lvl w:ilvl="0">
        <w:numFmt w:val="decimal"/>
        <w:lvlText w:val="%1."/>
        <w:lvlJc w:val="left"/>
      </w:lvl>
    </w:lvlOverride>
  </w:num>
  <w:num w:numId="21">
    <w:abstractNumId w:val="3"/>
    <w:lvlOverride w:ilvl="0">
      <w:lvl w:ilvl="0">
        <w:numFmt w:val="decimal"/>
        <w:lvlText w:val="%1."/>
        <w:lvlJc w:val="left"/>
      </w:lvl>
    </w:lvlOverride>
  </w:num>
  <w:num w:numId="22">
    <w:abstractNumId w:val="3"/>
    <w:lvlOverride w:ilvl="0">
      <w:lvl w:ilvl="0">
        <w:numFmt w:val="decimal"/>
        <w:lvlText w:val="%1."/>
        <w:lvlJc w:val="left"/>
      </w:lvl>
    </w:lvlOverride>
  </w:num>
  <w:num w:numId="23">
    <w:abstractNumId w:val="15"/>
  </w:num>
  <w:num w:numId="24">
    <w:abstractNumId w:val="13"/>
    <w:lvlOverride w:ilvl="0">
      <w:lvl w:ilvl="0">
        <w:numFmt w:val="decimal"/>
        <w:lvlText w:val="%1."/>
        <w:lvlJc w:val="left"/>
      </w:lvl>
    </w:lvlOverride>
  </w:num>
  <w:num w:numId="25">
    <w:abstractNumId w:val="0"/>
    <w:lvlOverride w:ilvl="0">
      <w:lvl w:ilvl="0">
        <w:numFmt w:val="decimal"/>
        <w:lvlText w:val="%1."/>
        <w:lvlJc w:val="left"/>
      </w:lvl>
    </w:lvlOverride>
  </w:num>
  <w:num w:numId="26">
    <w:abstractNumId w:val="16"/>
    <w:lvlOverride w:ilvl="0">
      <w:lvl w:ilvl="0">
        <w:numFmt w:val="decimal"/>
        <w:lvlText w:val="%1."/>
        <w:lvlJc w:val="left"/>
      </w:lvl>
    </w:lvlOverride>
  </w:num>
  <w:num w:numId="27">
    <w:abstractNumId w:val="17"/>
    <w:lvlOverride w:ilvl="0">
      <w:lvl w:ilvl="0">
        <w:numFmt w:val="decimal"/>
        <w:lvlText w:val="%1."/>
        <w:lvlJc w:val="left"/>
      </w:lvl>
    </w:lvlOverride>
  </w:num>
  <w:num w:numId="28">
    <w:abstractNumId w:val="17"/>
    <w:lvlOverride w:ilvl="0">
      <w:lvl w:ilvl="0">
        <w:numFmt w:val="decimal"/>
        <w:lvlText w:val="%1."/>
        <w:lvlJc w:val="left"/>
      </w:lvl>
    </w:lvlOverride>
  </w:num>
  <w:num w:numId="29">
    <w:abstractNumId w:val="8"/>
  </w:num>
  <w:numIdMacAtCleanup w:val="2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NDMyMDIys7Q0MLA0NzVT0lEKTi0uzszPAykwqgUAU2XDhSwAAAA="/>
  </w:docVars>
  <w:rsids>
    <w:rsidRoot w:val="0070329A"/>
    <w:rsid w:val="00001B76"/>
    <w:rsid w:val="000026AA"/>
    <w:rsid w:val="000027C3"/>
    <w:rsid w:val="000027CC"/>
    <w:rsid w:val="000029C6"/>
    <w:rsid w:val="00004A24"/>
    <w:rsid w:val="00005D5B"/>
    <w:rsid w:val="000110AB"/>
    <w:rsid w:val="00012270"/>
    <w:rsid w:val="000136AF"/>
    <w:rsid w:val="00014914"/>
    <w:rsid w:val="00016DE2"/>
    <w:rsid w:val="00017F10"/>
    <w:rsid w:val="000220A2"/>
    <w:rsid w:val="00022BEC"/>
    <w:rsid w:val="00022DD1"/>
    <w:rsid w:val="000242FC"/>
    <w:rsid w:val="000258CA"/>
    <w:rsid w:val="00027961"/>
    <w:rsid w:val="00031160"/>
    <w:rsid w:val="00032BAA"/>
    <w:rsid w:val="00036955"/>
    <w:rsid w:val="00037BF8"/>
    <w:rsid w:val="00037CE9"/>
    <w:rsid w:val="00040585"/>
    <w:rsid w:val="00041607"/>
    <w:rsid w:val="00041B3E"/>
    <w:rsid w:val="00043AA9"/>
    <w:rsid w:val="00045948"/>
    <w:rsid w:val="00046B66"/>
    <w:rsid w:val="00053A16"/>
    <w:rsid w:val="00054AC0"/>
    <w:rsid w:val="0005572B"/>
    <w:rsid w:val="0006154D"/>
    <w:rsid w:val="000623F4"/>
    <w:rsid w:val="00066B16"/>
    <w:rsid w:val="00067777"/>
    <w:rsid w:val="00071AC0"/>
    <w:rsid w:val="00074267"/>
    <w:rsid w:val="00076995"/>
    <w:rsid w:val="00077C18"/>
    <w:rsid w:val="0008025D"/>
    <w:rsid w:val="000845C4"/>
    <w:rsid w:val="000858EF"/>
    <w:rsid w:val="00085A0B"/>
    <w:rsid w:val="00087021"/>
    <w:rsid w:val="00087DE0"/>
    <w:rsid w:val="00092D9F"/>
    <w:rsid w:val="00092F86"/>
    <w:rsid w:val="000931F7"/>
    <w:rsid w:val="00096B5D"/>
    <w:rsid w:val="000975AD"/>
    <w:rsid w:val="000A08C0"/>
    <w:rsid w:val="000A0D91"/>
    <w:rsid w:val="000A11F5"/>
    <w:rsid w:val="000A2D65"/>
    <w:rsid w:val="000A5E3C"/>
    <w:rsid w:val="000A66BF"/>
    <w:rsid w:val="000A6C39"/>
    <w:rsid w:val="000A7CBA"/>
    <w:rsid w:val="000B1193"/>
    <w:rsid w:val="000B215B"/>
    <w:rsid w:val="000B2E9C"/>
    <w:rsid w:val="000B5055"/>
    <w:rsid w:val="000B53BE"/>
    <w:rsid w:val="000B6612"/>
    <w:rsid w:val="000B70AE"/>
    <w:rsid w:val="000C1EEF"/>
    <w:rsid w:val="000C3012"/>
    <w:rsid w:val="000C450F"/>
    <w:rsid w:val="000C64A5"/>
    <w:rsid w:val="000D016C"/>
    <w:rsid w:val="000D03EF"/>
    <w:rsid w:val="000D2E84"/>
    <w:rsid w:val="000D2F2C"/>
    <w:rsid w:val="000D6763"/>
    <w:rsid w:val="000E054A"/>
    <w:rsid w:val="000E0651"/>
    <w:rsid w:val="000E08F1"/>
    <w:rsid w:val="000E20FC"/>
    <w:rsid w:val="000E53B9"/>
    <w:rsid w:val="000E6D3B"/>
    <w:rsid w:val="000F1AB4"/>
    <w:rsid w:val="000F3994"/>
    <w:rsid w:val="000F45EF"/>
    <w:rsid w:val="000F7359"/>
    <w:rsid w:val="00100FB0"/>
    <w:rsid w:val="001045E6"/>
    <w:rsid w:val="001066C2"/>
    <w:rsid w:val="00110C3B"/>
    <w:rsid w:val="0011292F"/>
    <w:rsid w:val="001138EB"/>
    <w:rsid w:val="00113AC5"/>
    <w:rsid w:val="00116C35"/>
    <w:rsid w:val="00116FB9"/>
    <w:rsid w:val="001173DF"/>
    <w:rsid w:val="00120A32"/>
    <w:rsid w:val="00120B97"/>
    <w:rsid w:val="00120FF9"/>
    <w:rsid w:val="0012104E"/>
    <w:rsid w:val="0012273B"/>
    <w:rsid w:val="00124110"/>
    <w:rsid w:val="0012542B"/>
    <w:rsid w:val="00126DCB"/>
    <w:rsid w:val="00131E10"/>
    <w:rsid w:val="00132753"/>
    <w:rsid w:val="00137D8D"/>
    <w:rsid w:val="00141250"/>
    <w:rsid w:val="001418CE"/>
    <w:rsid w:val="001418EF"/>
    <w:rsid w:val="0014202F"/>
    <w:rsid w:val="001462D4"/>
    <w:rsid w:val="001476D1"/>
    <w:rsid w:val="0015123E"/>
    <w:rsid w:val="00151609"/>
    <w:rsid w:val="00151CD5"/>
    <w:rsid w:val="00155802"/>
    <w:rsid w:val="00155AB8"/>
    <w:rsid w:val="0015620D"/>
    <w:rsid w:val="001572E4"/>
    <w:rsid w:val="001577A5"/>
    <w:rsid w:val="00157A73"/>
    <w:rsid w:val="00162B6E"/>
    <w:rsid w:val="00162E0B"/>
    <w:rsid w:val="001639AE"/>
    <w:rsid w:val="00167366"/>
    <w:rsid w:val="00171152"/>
    <w:rsid w:val="001727F2"/>
    <w:rsid w:val="00172D6C"/>
    <w:rsid w:val="00173D4D"/>
    <w:rsid w:val="00174B56"/>
    <w:rsid w:val="0017698E"/>
    <w:rsid w:val="00177FC9"/>
    <w:rsid w:val="001817B9"/>
    <w:rsid w:val="00181B73"/>
    <w:rsid w:val="00183176"/>
    <w:rsid w:val="00185329"/>
    <w:rsid w:val="00185C1F"/>
    <w:rsid w:val="00186B17"/>
    <w:rsid w:val="00186F30"/>
    <w:rsid w:val="00191D1B"/>
    <w:rsid w:val="00191EB9"/>
    <w:rsid w:val="001921AB"/>
    <w:rsid w:val="00193976"/>
    <w:rsid w:val="00196743"/>
    <w:rsid w:val="001A02B1"/>
    <w:rsid w:val="001A098A"/>
    <w:rsid w:val="001A0D4D"/>
    <w:rsid w:val="001A1E93"/>
    <w:rsid w:val="001A2DE6"/>
    <w:rsid w:val="001A37C2"/>
    <w:rsid w:val="001A5549"/>
    <w:rsid w:val="001A55A2"/>
    <w:rsid w:val="001A6BC6"/>
    <w:rsid w:val="001B262D"/>
    <w:rsid w:val="001B3626"/>
    <w:rsid w:val="001B408A"/>
    <w:rsid w:val="001B5F22"/>
    <w:rsid w:val="001B7007"/>
    <w:rsid w:val="001B792A"/>
    <w:rsid w:val="001C0B2F"/>
    <w:rsid w:val="001C26E8"/>
    <w:rsid w:val="001C2A04"/>
    <w:rsid w:val="001C2DA4"/>
    <w:rsid w:val="001C3889"/>
    <w:rsid w:val="001C72FB"/>
    <w:rsid w:val="001C7EC3"/>
    <w:rsid w:val="001D0996"/>
    <w:rsid w:val="001D1616"/>
    <w:rsid w:val="001D1C8B"/>
    <w:rsid w:val="001D2C97"/>
    <w:rsid w:val="001D58CE"/>
    <w:rsid w:val="001D7542"/>
    <w:rsid w:val="001D7F5E"/>
    <w:rsid w:val="001E096E"/>
    <w:rsid w:val="001E0BD6"/>
    <w:rsid w:val="001E32BC"/>
    <w:rsid w:val="001E3474"/>
    <w:rsid w:val="001E57CE"/>
    <w:rsid w:val="001E77BE"/>
    <w:rsid w:val="001F328C"/>
    <w:rsid w:val="001F7C55"/>
    <w:rsid w:val="00201AD7"/>
    <w:rsid w:val="0020251C"/>
    <w:rsid w:val="00202D7C"/>
    <w:rsid w:val="002076CE"/>
    <w:rsid w:val="002132D3"/>
    <w:rsid w:val="002132E0"/>
    <w:rsid w:val="002139BF"/>
    <w:rsid w:val="002142A0"/>
    <w:rsid w:val="00214815"/>
    <w:rsid w:val="002151ED"/>
    <w:rsid w:val="00215FFE"/>
    <w:rsid w:val="0021683B"/>
    <w:rsid w:val="002169AF"/>
    <w:rsid w:val="00216D78"/>
    <w:rsid w:val="002214AC"/>
    <w:rsid w:val="002222EF"/>
    <w:rsid w:val="00224932"/>
    <w:rsid w:val="002313E7"/>
    <w:rsid w:val="002321BA"/>
    <w:rsid w:val="0023268D"/>
    <w:rsid w:val="0023691A"/>
    <w:rsid w:val="002374D6"/>
    <w:rsid w:val="0024009D"/>
    <w:rsid w:val="00240A25"/>
    <w:rsid w:val="00240DBA"/>
    <w:rsid w:val="002415A7"/>
    <w:rsid w:val="00241D80"/>
    <w:rsid w:val="002444CF"/>
    <w:rsid w:val="00244D6E"/>
    <w:rsid w:val="002454DE"/>
    <w:rsid w:val="00245A2B"/>
    <w:rsid w:val="00246051"/>
    <w:rsid w:val="002465AE"/>
    <w:rsid w:val="00247855"/>
    <w:rsid w:val="00250243"/>
    <w:rsid w:val="00252250"/>
    <w:rsid w:val="00253963"/>
    <w:rsid w:val="00254666"/>
    <w:rsid w:val="00255905"/>
    <w:rsid w:val="00255F0C"/>
    <w:rsid w:val="0025667B"/>
    <w:rsid w:val="00256D07"/>
    <w:rsid w:val="002610E0"/>
    <w:rsid w:val="00262FFE"/>
    <w:rsid w:val="00267C11"/>
    <w:rsid w:val="0027077C"/>
    <w:rsid w:val="00270960"/>
    <w:rsid w:val="0027371E"/>
    <w:rsid w:val="00276027"/>
    <w:rsid w:val="00276604"/>
    <w:rsid w:val="00277098"/>
    <w:rsid w:val="00280AEB"/>
    <w:rsid w:val="00281056"/>
    <w:rsid w:val="002815FD"/>
    <w:rsid w:val="00284D8D"/>
    <w:rsid w:val="00284D9F"/>
    <w:rsid w:val="00286165"/>
    <w:rsid w:val="002878FA"/>
    <w:rsid w:val="00287F18"/>
    <w:rsid w:val="00290ABD"/>
    <w:rsid w:val="002936B4"/>
    <w:rsid w:val="00293F79"/>
    <w:rsid w:val="00295672"/>
    <w:rsid w:val="00297458"/>
    <w:rsid w:val="002A3109"/>
    <w:rsid w:val="002A79BA"/>
    <w:rsid w:val="002B1C88"/>
    <w:rsid w:val="002B3E06"/>
    <w:rsid w:val="002B5DAE"/>
    <w:rsid w:val="002B7C95"/>
    <w:rsid w:val="002C1454"/>
    <w:rsid w:val="002C4228"/>
    <w:rsid w:val="002C582D"/>
    <w:rsid w:val="002C6C9C"/>
    <w:rsid w:val="002D01A6"/>
    <w:rsid w:val="002D1B88"/>
    <w:rsid w:val="002D3374"/>
    <w:rsid w:val="002D3BA1"/>
    <w:rsid w:val="002D48CC"/>
    <w:rsid w:val="002D4F43"/>
    <w:rsid w:val="002D5240"/>
    <w:rsid w:val="002D63D3"/>
    <w:rsid w:val="002E0389"/>
    <w:rsid w:val="002E40CF"/>
    <w:rsid w:val="002E4360"/>
    <w:rsid w:val="002E71E3"/>
    <w:rsid w:val="002F3D07"/>
    <w:rsid w:val="002F3D08"/>
    <w:rsid w:val="002F4ECB"/>
    <w:rsid w:val="002F6544"/>
    <w:rsid w:val="00301754"/>
    <w:rsid w:val="00301A8E"/>
    <w:rsid w:val="003061D1"/>
    <w:rsid w:val="00306876"/>
    <w:rsid w:val="003115B1"/>
    <w:rsid w:val="00312735"/>
    <w:rsid w:val="003137D2"/>
    <w:rsid w:val="00316C88"/>
    <w:rsid w:val="003174DF"/>
    <w:rsid w:val="003203FC"/>
    <w:rsid w:val="00321BB9"/>
    <w:rsid w:val="00323FC8"/>
    <w:rsid w:val="00325D14"/>
    <w:rsid w:val="00325D6B"/>
    <w:rsid w:val="00327114"/>
    <w:rsid w:val="00330BA4"/>
    <w:rsid w:val="003315CB"/>
    <w:rsid w:val="00331653"/>
    <w:rsid w:val="00331B31"/>
    <w:rsid w:val="003330F2"/>
    <w:rsid w:val="00335F3C"/>
    <w:rsid w:val="003366D3"/>
    <w:rsid w:val="00337A69"/>
    <w:rsid w:val="00340279"/>
    <w:rsid w:val="00340DA2"/>
    <w:rsid w:val="00342F36"/>
    <w:rsid w:val="00343116"/>
    <w:rsid w:val="00343301"/>
    <w:rsid w:val="003444BD"/>
    <w:rsid w:val="00344D4E"/>
    <w:rsid w:val="003458B6"/>
    <w:rsid w:val="00345B3B"/>
    <w:rsid w:val="00350289"/>
    <w:rsid w:val="00352E3F"/>
    <w:rsid w:val="00355A95"/>
    <w:rsid w:val="00361532"/>
    <w:rsid w:val="0036279E"/>
    <w:rsid w:val="00365018"/>
    <w:rsid w:val="00370CE7"/>
    <w:rsid w:val="003710C3"/>
    <w:rsid w:val="003730A6"/>
    <w:rsid w:val="0037452D"/>
    <w:rsid w:val="003753AB"/>
    <w:rsid w:val="003757E1"/>
    <w:rsid w:val="00376274"/>
    <w:rsid w:val="00376510"/>
    <w:rsid w:val="00376FF8"/>
    <w:rsid w:val="003837CD"/>
    <w:rsid w:val="003848B5"/>
    <w:rsid w:val="00384A10"/>
    <w:rsid w:val="00385AAF"/>
    <w:rsid w:val="0039070D"/>
    <w:rsid w:val="00391B30"/>
    <w:rsid w:val="00395E63"/>
    <w:rsid w:val="003A0357"/>
    <w:rsid w:val="003A5E3C"/>
    <w:rsid w:val="003A60DC"/>
    <w:rsid w:val="003A60EB"/>
    <w:rsid w:val="003B05B5"/>
    <w:rsid w:val="003B0A6E"/>
    <w:rsid w:val="003B0BFB"/>
    <w:rsid w:val="003B1D20"/>
    <w:rsid w:val="003B1FD1"/>
    <w:rsid w:val="003B2730"/>
    <w:rsid w:val="003B4A7B"/>
    <w:rsid w:val="003B59AA"/>
    <w:rsid w:val="003B6FE3"/>
    <w:rsid w:val="003B7AF1"/>
    <w:rsid w:val="003C0661"/>
    <w:rsid w:val="003C31FF"/>
    <w:rsid w:val="003C3226"/>
    <w:rsid w:val="003C500E"/>
    <w:rsid w:val="003C79D7"/>
    <w:rsid w:val="003D07D0"/>
    <w:rsid w:val="003D2C3C"/>
    <w:rsid w:val="003D47EA"/>
    <w:rsid w:val="003D5CCE"/>
    <w:rsid w:val="003D5EDC"/>
    <w:rsid w:val="003D6C50"/>
    <w:rsid w:val="003E46A0"/>
    <w:rsid w:val="003F0851"/>
    <w:rsid w:val="003F0962"/>
    <w:rsid w:val="003F2C3E"/>
    <w:rsid w:val="003F56D3"/>
    <w:rsid w:val="003F68D3"/>
    <w:rsid w:val="003F7B4A"/>
    <w:rsid w:val="00401AE0"/>
    <w:rsid w:val="00402ED3"/>
    <w:rsid w:val="00403751"/>
    <w:rsid w:val="00404711"/>
    <w:rsid w:val="00406179"/>
    <w:rsid w:val="0041101F"/>
    <w:rsid w:val="00412FF3"/>
    <w:rsid w:val="00414ACF"/>
    <w:rsid w:val="00415FA5"/>
    <w:rsid w:val="00422B62"/>
    <w:rsid w:val="00423BD5"/>
    <w:rsid w:val="004250BC"/>
    <w:rsid w:val="00425758"/>
    <w:rsid w:val="00426975"/>
    <w:rsid w:val="00426ED9"/>
    <w:rsid w:val="00426FDB"/>
    <w:rsid w:val="00430B34"/>
    <w:rsid w:val="004323FE"/>
    <w:rsid w:val="0043422F"/>
    <w:rsid w:val="004344AC"/>
    <w:rsid w:val="00437594"/>
    <w:rsid w:val="004409F3"/>
    <w:rsid w:val="00440F20"/>
    <w:rsid w:val="00441704"/>
    <w:rsid w:val="00442572"/>
    <w:rsid w:val="0044360F"/>
    <w:rsid w:val="00444443"/>
    <w:rsid w:val="0044447B"/>
    <w:rsid w:val="004456C1"/>
    <w:rsid w:val="004463D4"/>
    <w:rsid w:val="0044647A"/>
    <w:rsid w:val="00446716"/>
    <w:rsid w:val="004509B7"/>
    <w:rsid w:val="00453120"/>
    <w:rsid w:val="0045385A"/>
    <w:rsid w:val="004547A9"/>
    <w:rsid w:val="0045486E"/>
    <w:rsid w:val="00454FDF"/>
    <w:rsid w:val="00455E76"/>
    <w:rsid w:val="00456301"/>
    <w:rsid w:val="00456F1D"/>
    <w:rsid w:val="00463903"/>
    <w:rsid w:val="00465220"/>
    <w:rsid w:val="0046753D"/>
    <w:rsid w:val="00467C5E"/>
    <w:rsid w:val="00467E7C"/>
    <w:rsid w:val="00467E94"/>
    <w:rsid w:val="00470F51"/>
    <w:rsid w:val="00471E09"/>
    <w:rsid w:val="004724EB"/>
    <w:rsid w:val="004725F0"/>
    <w:rsid w:val="00472F6D"/>
    <w:rsid w:val="00475C7B"/>
    <w:rsid w:val="00482840"/>
    <w:rsid w:val="00482F5D"/>
    <w:rsid w:val="00485A4A"/>
    <w:rsid w:val="00487A4B"/>
    <w:rsid w:val="00487B65"/>
    <w:rsid w:val="00493657"/>
    <w:rsid w:val="00493CF9"/>
    <w:rsid w:val="00495586"/>
    <w:rsid w:val="00495A8C"/>
    <w:rsid w:val="004972B2"/>
    <w:rsid w:val="00497618"/>
    <w:rsid w:val="00497C01"/>
    <w:rsid w:val="004A1C30"/>
    <w:rsid w:val="004A1CF6"/>
    <w:rsid w:val="004A3DFE"/>
    <w:rsid w:val="004A4F5B"/>
    <w:rsid w:val="004A69FB"/>
    <w:rsid w:val="004A790C"/>
    <w:rsid w:val="004B1161"/>
    <w:rsid w:val="004B1779"/>
    <w:rsid w:val="004B1B60"/>
    <w:rsid w:val="004B2F1E"/>
    <w:rsid w:val="004B3620"/>
    <w:rsid w:val="004B3A6C"/>
    <w:rsid w:val="004B3E69"/>
    <w:rsid w:val="004B5569"/>
    <w:rsid w:val="004C0D33"/>
    <w:rsid w:val="004C1330"/>
    <w:rsid w:val="004C2615"/>
    <w:rsid w:val="004C291F"/>
    <w:rsid w:val="004C53D4"/>
    <w:rsid w:val="004C5D39"/>
    <w:rsid w:val="004C72E5"/>
    <w:rsid w:val="004D05A9"/>
    <w:rsid w:val="004D2488"/>
    <w:rsid w:val="004D2497"/>
    <w:rsid w:val="004D3409"/>
    <w:rsid w:val="004D3C95"/>
    <w:rsid w:val="004D4C42"/>
    <w:rsid w:val="004D530F"/>
    <w:rsid w:val="004D5F23"/>
    <w:rsid w:val="004D7F18"/>
    <w:rsid w:val="004E23DC"/>
    <w:rsid w:val="004E3A2B"/>
    <w:rsid w:val="004E3B02"/>
    <w:rsid w:val="004E3E23"/>
    <w:rsid w:val="004F1B80"/>
    <w:rsid w:val="004F3D54"/>
    <w:rsid w:val="004F48FB"/>
    <w:rsid w:val="004F4C72"/>
    <w:rsid w:val="0050025E"/>
    <w:rsid w:val="00500F97"/>
    <w:rsid w:val="0050159A"/>
    <w:rsid w:val="00501E56"/>
    <w:rsid w:val="00502161"/>
    <w:rsid w:val="00502BEF"/>
    <w:rsid w:val="00503880"/>
    <w:rsid w:val="00503F1B"/>
    <w:rsid w:val="00507A48"/>
    <w:rsid w:val="0051226B"/>
    <w:rsid w:val="00513A39"/>
    <w:rsid w:val="00513CE9"/>
    <w:rsid w:val="005159F5"/>
    <w:rsid w:val="005200D0"/>
    <w:rsid w:val="0052108F"/>
    <w:rsid w:val="00521B75"/>
    <w:rsid w:val="00522FB9"/>
    <w:rsid w:val="00522FD6"/>
    <w:rsid w:val="005233E7"/>
    <w:rsid w:val="005244F6"/>
    <w:rsid w:val="005265B4"/>
    <w:rsid w:val="005267D7"/>
    <w:rsid w:val="00531A1F"/>
    <w:rsid w:val="00531B0E"/>
    <w:rsid w:val="005340DB"/>
    <w:rsid w:val="005357CD"/>
    <w:rsid w:val="00535D42"/>
    <w:rsid w:val="00536BB1"/>
    <w:rsid w:val="0054006D"/>
    <w:rsid w:val="005403BF"/>
    <w:rsid w:val="005413E0"/>
    <w:rsid w:val="00541F84"/>
    <w:rsid w:val="00542225"/>
    <w:rsid w:val="00542805"/>
    <w:rsid w:val="00543E38"/>
    <w:rsid w:val="00544346"/>
    <w:rsid w:val="00546371"/>
    <w:rsid w:val="00550562"/>
    <w:rsid w:val="0055082E"/>
    <w:rsid w:val="0055287F"/>
    <w:rsid w:val="00556E5A"/>
    <w:rsid w:val="00560036"/>
    <w:rsid w:val="005606FE"/>
    <w:rsid w:val="00560B7B"/>
    <w:rsid w:val="00564399"/>
    <w:rsid w:val="00565A1D"/>
    <w:rsid w:val="005678DA"/>
    <w:rsid w:val="00570746"/>
    <w:rsid w:val="00570F8F"/>
    <w:rsid w:val="00573F01"/>
    <w:rsid w:val="00575FAF"/>
    <w:rsid w:val="005823C9"/>
    <w:rsid w:val="00584060"/>
    <w:rsid w:val="005879A3"/>
    <w:rsid w:val="00587A92"/>
    <w:rsid w:val="00593605"/>
    <w:rsid w:val="00593C58"/>
    <w:rsid w:val="00593E98"/>
    <w:rsid w:val="00594BB2"/>
    <w:rsid w:val="005958C3"/>
    <w:rsid w:val="00595A62"/>
    <w:rsid w:val="005A3EEE"/>
    <w:rsid w:val="005A54D2"/>
    <w:rsid w:val="005A5D84"/>
    <w:rsid w:val="005A7888"/>
    <w:rsid w:val="005B0A6D"/>
    <w:rsid w:val="005B0B1B"/>
    <w:rsid w:val="005B0C5D"/>
    <w:rsid w:val="005B1E0B"/>
    <w:rsid w:val="005B2EF6"/>
    <w:rsid w:val="005B3737"/>
    <w:rsid w:val="005B44BB"/>
    <w:rsid w:val="005B5255"/>
    <w:rsid w:val="005B672C"/>
    <w:rsid w:val="005B7499"/>
    <w:rsid w:val="005C1839"/>
    <w:rsid w:val="005C1E4C"/>
    <w:rsid w:val="005C20E5"/>
    <w:rsid w:val="005C5F2B"/>
    <w:rsid w:val="005C75C9"/>
    <w:rsid w:val="005C75F8"/>
    <w:rsid w:val="005C7E10"/>
    <w:rsid w:val="005D0FFC"/>
    <w:rsid w:val="005D37F0"/>
    <w:rsid w:val="005D4002"/>
    <w:rsid w:val="005D456F"/>
    <w:rsid w:val="005D74B3"/>
    <w:rsid w:val="005E0066"/>
    <w:rsid w:val="005E0CFC"/>
    <w:rsid w:val="005E1C8E"/>
    <w:rsid w:val="005E2A95"/>
    <w:rsid w:val="005E2CA3"/>
    <w:rsid w:val="005E4690"/>
    <w:rsid w:val="005E5D37"/>
    <w:rsid w:val="005E78CD"/>
    <w:rsid w:val="005F2822"/>
    <w:rsid w:val="005F59E0"/>
    <w:rsid w:val="005F5C04"/>
    <w:rsid w:val="005F64D2"/>
    <w:rsid w:val="00600E5E"/>
    <w:rsid w:val="00601384"/>
    <w:rsid w:val="00601D4D"/>
    <w:rsid w:val="0060296E"/>
    <w:rsid w:val="00604196"/>
    <w:rsid w:val="00605EE7"/>
    <w:rsid w:val="00606671"/>
    <w:rsid w:val="0061066E"/>
    <w:rsid w:val="006114AF"/>
    <w:rsid w:val="0061156F"/>
    <w:rsid w:val="00616A95"/>
    <w:rsid w:val="006223F5"/>
    <w:rsid w:val="006233E4"/>
    <w:rsid w:val="00625D75"/>
    <w:rsid w:val="00631894"/>
    <w:rsid w:val="006322A6"/>
    <w:rsid w:val="00632C33"/>
    <w:rsid w:val="00640B81"/>
    <w:rsid w:val="0064133F"/>
    <w:rsid w:val="00642148"/>
    <w:rsid w:val="0064383F"/>
    <w:rsid w:val="00645F5C"/>
    <w:rsid w:val="006501A0"/>
    <w:rsid w:val="00653402"/>
    <w:rsid w:val="00653DDF"/>
    <w:rsid w:val="006566AF"/>
    <w:rsid w:val="00657666"/>
    <w:rsid w:val="006610F1"/>
    <w:rsid w:val="00661E77"/>
    <w:rsid w:val="00661F79"/>
    <w:rsid w:val="006632EE"/>
    <w:rsid w:val="00667251"/>
    <w:rsid w:val="00672B99"/>
    <w:rsid w:val="006734EF"/>
    <w:rsid w:val="006753D5"/>
    <w:rsid w:val="00675BC0"/>
    <w:rsid w:val="006772ED"/>
    <w:rsid w:val="00677776"/>
    <w:rsid w:val="006801EC"/>
    <w:rsid w:val="006812DF"/>
    <w:rsid w:val="006823F4"/>
    <w:rsid w:val="0068263B"/>
    <w:rsid w:val="006826A1"/>
    <w:rsid w:val="006841D5"/>
    <w:rsid w:val="00684B33"/>
    <w:rsid w:val="00685E3C"/>
    <w:rsid w:val="0069224B"/>
    <w:rsid w:val="0069722D"/>
    <w:rsid w:val="006979DA"/>
    <w:rsid w:val="00697AFF"/>
    <w:rsid w:val="00697F2D"/>
    <w:rsid w:val="006A0E0C"/>
    <w:rsid w:val="006A240C"/>
    <w:rsid w:val="006A2597"/>
    <w:rsid w:val="006A25FA"/>
    <w:rsid w:val="006A3E40"/>
    <w:rsid w:val="006A4027"/>
    <w:rsid w:val="006A7BD7"/>
    <w:rsid w:val="006B0671"/>
    <w:rsid w:val="006B0744"/>
    <w:rsid w:val="006B1F4E"/>
    <w:rsid w:val="006B4E0B"/>
    <w:rsid w:val="006C0A64"/>
    <w:rsid w:val="006C681E"/>
    <w:rsid w:val="006C7053"/>
    <w:rsid w:val="006D0078"/>
    <w:rsid w:val="006D0432"/>
    <w:rsid w:val="006D148A"/>
    <w:rsid w:val="006D34EA"/>
    <w:rsid w:val="006D38B6"/>
    <w:rsid w:val="006D4475"/>
    <w:rsid w:val="006D5606"/>
    <w:rsid w:val="006D6174"/>
    <w:rsid w:val="006D635C"/>
    <w:rsid w:val="006D693E"/>
    <w:rsid w:val="006E0F1E"/>
    <w:rsid w:val="006E2575"/>
    <w:rsid w:val="006E4189"/>
    <w:rsid w:val="006E5D23"/>
    <w:rsid w:val="006E7286"/>
    <w:rsid w:val="006F65DC"/>
    <w:rsid w:val="007007CE"/>
    <w:rsid w:val="00702553"/>
    <w:rsid w:val="007029F0"/>
    <w:rsid w:val="0070329A"/>
    <w:rsid w:val="00705ABD"/>
    <w:rsid w:val="00705BB9"/>
    <w:rsid w:val="00705CD9"/>
    <w:rsid w:val="00706EC5"/>
    <w:rsid w:val="00713D65"/>
    <w:rsid w:val="007140CD"/>
    <w:rsid w:val="007154A7"/>
    <w:rsid w:val="00715CB6"/>
    <w:rsid w:val="00720BA4"/>
    <w:rsid w:val="007221E4"/>
    <w:rsid w:val="00722594"/>
    <w:rsid w:val="00723182"/>
    <w:rsid w:val="00723195"/>
    <w:rsid w:val="0072326B"/>
    <w:rsid w:val="0072763C"/>
    <w:rsid w:val="00727898"/>
    <w:rsid w:val="00737D03"/>
    <w:rsid w:val="00741059"/>
    <w:rsid w:val="0074113A"/>
    <w:rsid w:val="0074138A"/>
    <w:rsid w:val="00742C69"/>
    <w:rsid w:val="00745CB5"/>
    <w:rsid w:val="00746B33"/>
    <w:rsid w:val="00747D5A"/>
    <w:rsid w:val="00752791"/>
    <w:rsid w:val="007530D3"/>
    <w:rsid w:val="0075670C"/>
    <w:rsid w:val="007578B0"/>
    <w:rsid w:val="00760DF0"/>
    <w:rsid w:val="00764AA4"/>
    <w:rsid w:val="00764E4D"/>
    <w:rsid w:val="00765F14"/>
    <w:rsid w:val="0076614C"/>
    <w:rsid w:val="00766B2C"/>
    <w:rsid w:val="00770B05"/>
    <w:rsid w:val="00770FC2"/>
    <w:rsid w:val="00771A5C"/>
    <w:rsid w:val="00771E04"/>
    <w:rsid w:val="00771EA1"/>
    <w:rsid w:val="007733A7"/>
    <w:rsid w:val="007733F1"/>
    <w:rsid w:val="0077518D"/>
    <w:rsid w:val="00776331"/>
    <w:rsid w:val="0077701E"/>
    <w:rsid w:val="00777E5F"/>
    <w:rsid w:val="00780BA4"/>
    <w:rsid w:val="00780F54"/>
    <w:rsid w:val="0078104C"/>
    <w:rsid w:val="0078237E"/>
    <w:rsid w:val="007823DB"/>
    <w:rsid w:val="0078244E"/>
    <w:rsid w:val="00782CF5"/>
    <w:rsid w:val="00783317"/>
    <w:rsid w:val="0078449C"/>
    <w:rsid w:val="00784882"/>
    <w:rsid w:val="00790D48"/>
    <w:rsid w:val="00790F1A"/>
    <w:rsid w:val="00795718"/>
    <w:rsid w:val="00795C76"/>
    <w:rsid w:val="007960A8"/>
    <w:rsid w:val="0079732A"/>
    <w:rsid w:val="007A02B8"/>
    <w:rsid w:val="007A16F1"/>
    <w:rsid w:val="007A1A06"/>
    <w:rsid w:val="007A1EC5"/>
    <w:rsid w:val="007A2164"/>
    <w:rsid w:val="007A29B5"/>
    <w:rsid w:val="007A2C53"/>
    <w:rsid w:val="007A2F9E"/>
    <w:rsid w:val="007A3EF6"/>
    <w:rsid w:val="007A401C"/>
    <w:rsid w:val="007A465E"/>
    <w:rsid w:val="007A56C5"/>
    <w:rsid w:val="007A5863"/>
    <w:rsid w:val="007A6CB1"/>
    <w:rsid w:val="007A72BC"/>
    <w:rsid w:val="007B0356"/>
    <w:rsid w:val="007B0D01"/>
    <w:rsid w:val="007B0F3E"/>
    <w:rsid w:val="007B1356"/>
    <w:rsid w:val="007B19ED"/>
    <w:rsid w:val="007B1C54"/>
    <w:rsid w:val="007B2142"/>
    <w:rsid w:val="007B4195"/>
    <w:rsid w:val="007B427F"/>
    <w:rsid w:val="007B4DBB"/>
    <w:rsid w:val="007B518E"/>
    <w:rsid w:val="007B7903"/>
    <w:rsid w:val="007C2997"/>
    <w:rsid w:val="007C7B5D"/>
    <w:rsid w:val="007D1365"/>
    <w:rsid w:val="007D14D9"/>
    <w:rsid w:val="007D191A"/>
    <w:rsid w:val="007D2BA2"/>
    <w:rsid w:val="007D6E16"/>
    <w:rsid w:val="007E6BBE"/>
    <w:rsid w:val="007F16D5"/>
    <w:rsid w:val="007F2778"/>
    <w:rsid w:val="007F3954"/>
    <w:rsid w:val="007F3A1E"/>
    <w:rsid w:val="007F77ED"/>
    <w:rsid w:val="00801CF9"/>
    <w:rsid w:val="0080412E"/>
    <w:rsid w:val="008059A0"/>
    <w:rsid w:val="008060BA"/>
    <w:rsid w:val="0081011E"/>
    <w:rsid w:val="00811701"/>
    <w:rsid w:val="008170BC"/>
    <w:rsid w:val="0081736A"/>
    <w:rsid w:val="008208C6"/>
    <w:rsid w:val="00822683"/>
    <w:rsid w:val="008227BA"/>
    <w:rsid w:val="00823A6F"/>
    <w:rsid w:val="00823B3D"/>
    <w:rsid w:val="008343DE"/>
    <w:rsid w:val="008366B7"/>
    <w:rsid w:val="00837868"/>
    <w:rsid w:val="00837B43"/>
    <w:rsid w:val="00837E51"/>
    <w:rsid w:val="00841B4E"/>
    <w:rsid w:val="008422B5"/>
    <w:rsid w:val="00844A12"/>
    <w:rsid w:val="00844B37"/>
    <w:rsid w:val="008450DC"/>
    <w:rsid w:val="0084584C"/>
    <w:rsid w:val="00845C5B"/>
    <w:rsid w:val="0085001E"/>
    <w:rsid w:val="00850183"/>
    <w:rsid w:val="00850903"/>
    <w:rsid w:val="00851D8F"/>
    <w:rsid w:val="008530F0"/>
    <w:rsid w:val="00853AA6"/>
    <w:rsid w:val="008551DB"/>
    <w:rsid w:val="0086106D"/>
    <w:rsid w:val="00864F31"/>
    <w:rsid w:val="0086595F"/>
    <w:rsid w:val="00867BAF"/>
    <w:rsid w:val="00870E7B"/>
    <w:rsid w:val="00870FDF"/>
    <w:rsid w:val="00871AF3"/>
    <w:rsid w:val="00872541"/>
    <w:rsid w:val="00877C18"/>
    <w:rsid w:val="008818B7"/>
    <w:rsid w:val="00883937"/>
    <w:rsid w:val="00883C3D"/>
    <w:rsid w:val="00886DAF"/>
    <w:rsid w:val="00886EB4"/>
    <w:rsid w:val="0088724D"/>
    <w:rsid w:val="00892496"/>
    <w:rsid w:val="00894089"/>
    <w:rsid w:val="008949CE"/>
    <w:rsid w:val="008957E1"/>
    <w:rsid w:val="0089602F"/>
    <w:rsid w:val="008964EE"/>
    <w:rsid w:val="00897A3E"/>
    <w:rsid w:val="008A0464"/>
    <w:rsid w:val="008A12DC"/>
    <w:rsid w:val="008A5036"/>
    <w:rsid w:val="008A5461"/>
    <w:rsid w:val="008A631A"/>
    <w:rsid w:val="008A6F12"/>
    <w:rsid w:val="008B076C"/>
    <w:rsid w:val="008B11AD"/>
    <w:rsid w:val="008B3521"/>
    <w:rsid w:val="008B418A"/>
    <w:rsid w:val="008B4199"/>
    <w:rsid w:val="008B5206"/>
    <w:rsid w:val="008C2225"/>
    <w:rsid w:val="008C2856"/>
    <w:rsid w:val="008C2905"/>
    <w:rsid w:val="008C2EEB"/>
    <w:rsid w:val="008C541F"/>
    <w:rsid w:val="008C661B"/>
    <w:rsid w:val="008D191A"/>
    <w:rsid w:val="008D3957"/>
    <w:rsid w:val="008D443B"/>
    <w:rsid w:val="008D618B"/>
    <w:rsid w:val="008E371F"/>
    <w:rsid w:val="008E4D16"/>
    <w:rsid w:val="008E5639"/>
    <w:rsid w:val="008E719A"/>
    <w:rsid w:val="008F0514"/>
    <w:rsid w:val="008F0B4C"/>
    <w:rsid w:val="008F7329"/>
    <w:rsid w:val="00901CF0"/>
    <w:rsid w:val="00902A35"/>
    <w:rsid w:val="00902FDA"/>
    <w:rsid w:val="00903BEE"/>
    <w:rsid w:val="00903E24"/>
    <w:rsid w:val="009049E2"/>
    <w:rsid w:val="0090753B"/>
    <w:rsid w:val="00910032"/>
    <w:rsid w:val="0091031A"/>
    <w:rsid w:val="00917273"/>
    <w:rsid w:val="00917C94"/>
    <w:rsid w:val="00921A08"/>
    <w:rsid w:val="00923BBE"/>
    <w:rsid w:val="00923EEA"/>
    <w:rsid w:val="00924974"/>
    <w:rsid w:val="00925861"/>
    <w:rsid w:val="00927233"/>
    <w:rsid w:val="0093024A"/>
    <w:rsid w:val="009334B0"/>
    <w:rsid w:val="009339BB"/>
    <w:rsid w:val="00933A71"/>
    <w:rsid w:val="009357BF"/>
    <w:rsid w:val="0093742D"/>
    <w:rsid w:val="00937E41"/>
    <w:rsid w:val="0094075F"/>
    <w:rsid w:val="009409D0"/>
    <w:rsid w:val="00941EDE"/>
    <w:rsid w:val="00944B0A"/>
    <w:rsid w:val="00944BE1"/>
    <w:rsid w:val="0094539D"/>
    <w:rsid w:val="00945C6E"/>
    <w:rsid w:val="00945F7A"/>
    <w:rsid w:val="009528AC"/>
    <w:rsid w:val="009537ED"/>
    <w:rsid w:val="00954C34"/>
    <w:rsid w:val="00960600"/>
    <w:rsid w:val="00960B41"/>
    <w:rsid w:val="009614B2"/>
    <w:rsid w:val="0096229E"/>
    <w:rsid w:val="00967E50"/>
    <w:rsid w:val="00971E6B"/>
    <w:rsid w:val="00973DEF"/>
    <w:rsid w:val="00981C73"/>
    <w:rsid w:val="0098397A"/>
    <w:rsid w:val="00984166"/>
    <w:rsid w:val="009858ED"/>
    <w:rsid w:val="00985F6E"/>
    <w:rsid w:val="0099011A"/>
    <w:rsid w:val="00991367"/>
    <w:rsid w:val="00994EA5"/>
    <w:rsid w:val="00996283"/>
    <w:rsid w:val="009965FE"/>
    <w:rsid w:val="00997B42"/>
    <w:rsid w:val="009A1C74"/>
    <w:rsid w:val="009A20ED"/>
    <w:rsid w:val="009A223B"/>
    <w:rsid w:val="009A3751"/>
    <w:rsid w:val="009A5095"/>
    <w:rsid w:val="009A5D28"/>
    <w:rsid w:val="009A724D"/>
    <w:rsid w:val="009B0CCA"/>
    <w:rsid w:val="009B378A"/>
    <w:rsid w:val="009B3F0E"/>
    <w:rsid w:val="009B672A"/>
    <w:rsid w:val="009B7EC3"/>
    <w:rsid w:val="009C21AD"/>
    <w:rsid w:val="009C2919"/>
    <w:rsid w:val="009C2A00"/>
    <w:rsid w:val="009C5554"/>
    <w:rsid w:val="009C6F88"/>
    <w:rsid w:val="009C70B2"/>
    <w:rsid w:val="009D06C0"/>
    <w:rsid w:val="009D1046"/>
    <w:rsid w:val="009D1EAE"/>
    <w:rsid w:val="009D24AC"/>
    <w:rsid w:val="009D2577"/>
    <w:rsid w:val="009D33F1"/>
    <w:rsid w:val="009D4BF8"/>
    <w:rsid w:val="009D5685"/>
    <w:rsid w:val="009D646A"/>
    <w:rsid w:val="009D69CD"/>
    <w:rsid w:val="009E4D8A"/>
    <w:rsid w:val="009E51A6"/>
    <w:rsid w:val="009E6A12"/>
    <w:rsid w:val="009E6DD0"/>
    <w:rsid w:val="009F22EE"/>
    <w:rsid w:val="009F2517"/>
    <w:rsid w:val="009F322B"/>
    <w:rsid w:val="009F343A"/>
    <w:rsid w:val="009F37A0"/>
    <w:rsid w:val="009F637F"/>
    <w:rsid w:val="009F76B9"/>
    <w:rsid w:val="009F7DBC"/>
    <w:rsid w:val="00A014A2"/>
    <w:rsid w:val="00A01AA5"/>
    <w:rsid w:val="00A041A8"/>
    <w:rsid w:val="00A05D81"/>
    <w:rsid w:val="00A065C3"/>
    <w:rsid w:val="00A068B3"/>
    <w:rsid w:val="00A068F4"/>
    <w:rsid w:val="00A06BD7"/>
    <w:rsid w:val="00A1724B"/>
    <w:rsid w:val="00A17F3A"/>
    <w:rsid w:val="00A20082"/>
    <w:rsid w:val="00A23D43"/>
    <w:rsid w:val="00A25B63"/>
    <w:rsid w:val="00A27AF0"/>
    <w:rsid w:val="00A3036B"/>
    <w:rsid w:val="00A3134C"/>
    <w:rsid w:val="00A314E9"/>
    <w:rsid w:val="00A3227C"/>
    <w:rsid w:val="00A33D54"/>
    <w:rsid w:val="00A35DE1"/>
    <w:rsid w:val="00A36B52"/>
    <w:rsid w:val="00A374AC"/>
    <w:rsid w:val="00A40951"/>
    <w:rsid w:val="00A42C0A"/>
    <w:rsid w:val="00A42C64"/>
    <w:rsid w:val="00A433BA"/>
    <w:rsid w:val="00A44B19"/>
    <w:rsid w:val="00A45537"/>
    <w:rsid w:val="00A455A4"/>
    <w:rsid w:val="00A463FB"/>
    <w:rsid w:val="00A5114A"/>
    <w:rsid w:val="00A52A0A"/>
    <w:rsid w:val="00A53817"/>
    <w:rsid w:val="00A5389E"/>
    <w:rsid w:val="00A5551C"/>
    <w:rsid w:val="00A5606A"/>
    <w:rsid w:val="00A578A8"/>
    <w:rsid w:val="00A57EB5"/>
    <w:rsid w:val="00A6078B"/>
    <w:rsid w:val="00A635AA"/>
    <w:rsid w:val="00A6380C"/>
    <w:rsid w:val="00A63AA2"/>
    <w:rsid w:val="00A6482D"/>
    <w:rsid w:val="00A64D67"/>
    <w:rsid w:val="00A65EA4"/>
    <w:rsid w:val="00A665AE"/>
    <w:rsid w:val="00A6678F"/>
    <w:rsid w:val="00A70A41"/>
    <w:rsid w:val="00A71F4C"/>
    <w:rsid w:val="00A72928"/>
    <w:rsid w:val="00A72AF3"/>
    <w:rsid w:val="00A77A3A"/>
    <w:rsid w:val="00A808D5"/>
    <w:rsid w:val="00A81D72"/>
    <w:rsid w:val="00A81F7D"/>
    <w:rsid w:val="00A82511"/>
    <w:rsid w:val="00A830E5"/>
    <w:rsid w:val="00A848F8"/>
    <w:rsid w:val="00A852BD"/>
    <w:rsid w:val="00A854C3"/>
    <w:rsid w:val="00A8764C"/>
    <w:rsid w:val="00A87B00"/>
    <w:rsid w:val="00A90CEA"/>
    <w:rsid w:val="00A90FA8"/>
    <w:rsid w:val="00A91B13"/>
    <w:rsid w:val="00A91C93"/>
    <w:rsid w:val="00A96975"/>
    <w:rsid w:val="00AA01E2"/>
    <w:rsid w:val="00AA043A"/>
    <w:rsid w:val="00AA2CE6"/>
    <w:rsid w:val="00AA346F"/>
    <w:rsid w:val="00AA3D54"/>
    <w:rsid w:val="00AA3F5C"/>
    <w:rsid w:val="00AA45E1"/>
    <w:rsid w:val="00AA511C"/>
    <w:rsid w:val="00AA53AE"/>
    <w:rsid w:val="00AA5859"/>
    <w:rsid w:val="00AB33C5"/>
    <w:rsid w:val="00AB4006"/>
    <w:rsid w:val="00AB4F7D"/>
    <w:rsid w:val="00AB7640"/>
    <w:rsid w:val="00AC2869"/>
    <w:rsid w:val="00AC41EB"/>
    <w:rsid w:val="00AC5193"/>
    <w:rsid w:val="00AC591F"/>
    <w:rsid w:val="00AC6070"/>
    <w:rsid w:val="00AC6E55"/>
    <w:rsid w:val="00AD0867"/>
    <w:rsid w:val="00AD2EA8"/>
    <w:rsid w:val="00AD43B3"/>
    <w:rsid w:val="00AE0712"/>
    <w:rsid w:val="00AE1B48"/>
    <w:rsid w:val="00AE2129"/>
    <w:rsid w:val="00AE3259"/>
    <w:rsid w:val="00AE4431"/>
    <w:rsid w:val="00AE5769"/>
    <w:rsid w:val="00AE62C9"/>
    <w:rsid w:val="00AF03A5"/>
    <w:rsid w:val="00AF0C2E"/>
    <w:rsid w:val="00AF1061"/>
    <w:rsid w:val="00AF2720"/>
    <w:rsid w:val="00AF34C7"/>
    <w:rsid w:val="00AF584E"/>
    <w:rsid w:val="00AF5EF6"/>
    <w:rsid w:val="00AF708A"/>
    <w:rsid w:val="00AF7D7C"/>
    <w:rsid w:val="00B021C3"/>
    <w:rsid w:val="00B02A2B"/>
    <w:rsid w:val="00B02FE1"/>
    <w:rsid w:val="00B033CF"/>
    <w:rsid w:val="00B06640"/>
    <w:rsid w:val="00B10757"/>
    <w:rsid w:val="00B1213D"/>
    <w:rsid w:val="00B1234E"/>
    <w:rsid w:val="00B12BD6"/>
    <w:rsid w:val="00B14DE4"/>
    <w:rsid w:val="00B16F15"/>
    <w:rsid w:val="00B228B9"/>
    <w:rsid w:val="00B24CA2"/>
    <w:rsid w:val="00B27CC2"/>
    <w:rsid w:val="00B30B6C"/>
    <w:rsid w:val="00B32C6C"/>
    <w:rsid w:val="00B32D39"/>
    <w:rsid w:val="00B34063"/>
    <w:rsid w:val="00B34F0F"/>
    <w:rsid w:val="00B35190"/>
    <w:rsid w:val="00B35CAF"/>
    <w:rsid w:val="00B40172"/>
    <w:rsid w:val="00B40428"/>
    <w:rsid w:val="00B40E4B"/>
    <w:rsid w:val="00B41415"/>
    <w:rsid w:val="00B418B6"/>
    <w:rsid w:val="00B43057"/>
    <w:rsid w:val="00B444EE"/>
    <w:rsid w:val="00B50E7C"/>
    <w:rsid w:val="00B532C4"/>
    <w:rsid w:val="00B53A26"/>
    <w:rsid w:val="00B55227"/>
    <w:rsid w:val="00B55962"/>
    <w:rsid w:val="00B60C8A"/>
    <w:rsid w:val="00B627A2"/>
    <w:rsid w:val="00B659F4"/>
    <w:rsid w:val="00B674E0"/>
    <w:rsid w:val="00B71BB1"/>
    <w:rsid w:val="00B7433D"/>
    <w:rsid w:val="00B77EC6"/>
    <w:rsid w:val="00B82561"/>
    <w:rsid w:val="00B828BC"/>
    <w:rsid w:val="00B82AEC"/>
    <w:rsid w:val="00B82E29"/>
    <w:rsid w:val="00B859F2"/>
    <w:rsid w:val="00B86FB7"/>
    <w:rsid w:val="00B876C0"/>
    <w:rsid w:val="00B877D6"/>
    <w:rsid w:val="00B91062"/>
    <w:rsid w:val="00B91166"/>
    <w:rsid w:val="00B9280E"/>
    <w:rsid w:val="00B94670"/>
    <w:rsid w:val="00B95522"/>
    <w:rsid w:val="00B970B4"/>
    <w:rsid w:val="00B97305"/>
    <w:rsid w:val="00B97C89"/>
    <w:rsid w:val="00BA06C5"/>
    <w:rsid w:val="00BA2E53"/>
    <w:rsid w:val="00BA568E"/>
    <w:rsid w:val="00BA7C58"/>
    <w:rsid w:val="00BB198E"/>
    <w:rsid w:val="00BB1FCA"/>
    <w:rsid w:val="00BB2109"/>
    <w:rsid w:val="00BB2642"/>
    <w:rsid w:val="00BB3A38"/>
    <w:rsid w:val="00BB51B7"/>
    <w:rsid w:val="00BC01A1"/>
    <w:rsid w:val="00BC0DF6"/>
    <w:rsid w:val="00BC16DE"/>
    <w:rsid w:val="00BC2B1B"/>
    <w:rsid w:val="00BC32EA"/>
    <w:rsid w:val="00BC785E"/>
    <w:rsid w:val="00BD04D7"/>
    <w:rsid w:val="00BD1573"/>
    <w:rsid w:val="00BD507C"/>
    <w:rsid w:val="00BD5B96"/>
    <w:rsid w:val="00BD5E83"/>
    <w:rsid w:val="00BD70EB"/>
    <w:rsid w:val="00BE0097"/>
    <w:rsid w:val="00BE0FEF"/>
    <w:rsid w:val="00BE153F"/>
    <w:rsid w:val="00BE2686"/>
    <w:rsid w:val="00BE30E0"/>
    <w:rsid w:val="00BE566F"/>
    <w:rsid w:val="00BE6B2B"/>
    <w:rsid w:val="00BE77CA"/>
    <w:rsid w:val="00BE7E61"/>
    <w:rsid w:val="00BF2151"/>
    <w:rsid w:val="00BF3235"/>
    <w:rsid w:val="00BF3F63"/>
    <w:rsid w:val="00C0017A"/>
    <w:rsid w:val="00C0493C"/>
    <w:rsid w:val="00C04CA4"/>
    <w:rsid w:val="00C056CC"/>
    <w:rsid w:val="00C06DDF"/>
    <w:rsid w:val="00C06FDD"/>
    <w:rsid w:val="00C079BF"/>
    <w:rsid w:val="00C10248"/>
    <w:rsid w:val="00C10807"/>
    <w:rsid w:val="00C11249"/>
    <w:rsid w:val="00C14B44"/>
    <w:rsid w:val="00C15566"/>
    <w:rsid w:val="00C171B6"/>
    <w:rsid w:val="00C21513"/>
    <w:rsid w:val="00C2184C"/>
    <w:rsid w:val="00C22077"/>
    <w:rsid w:val="00C231C9"/>
    <w:rsid w:val="00C24963"/>
    <w:rsid w:val="00C25F55"/>
    <w:rsid w:val="00C270EA"/>
    <w:rsid w:val="00C34B67"/>
    <w:rsid w:val="00C35AB9"/>
    <w:rsid w:val="00C37CAB"/>
    <w:rsid w:val="00C415BA"/>
    <w:rsid w:val="00C4335B"/>
    <w:rsid w:val="00C45073"/>
    <w:rsid w:val="00C47A33"/>
    <w:rsid w:val="00C507AA"/>
    <w:rsid w:val="00C50E96"/>
    <w:rsid w:val="00C52590"/>
    <w:rsid w:val="00C53573"/>
    <w:rsid w:val="00C56D73"/>
    <w:rsid w:val="00C56E2F"/>
    <w:rsid w:val="00C56E9D"/>
    <w:rsid w:val="00C57077"/>
    <w:rsid w:val="00C62B50"/>
    <w:rsid w:val="00C62F15"/>
    <w:rsid w:val="00C646CE"/>
    <w:rsid w:val="00C64BB4"/>
    <w:rsid w:val="00C65E4C"/>
    <w:rsid w:val="00C6768C"/>
    <w:rsid w:val="00C677D6"/>
    <w:rsid w:val="00C678CC"/>
    <w:rsid w:val="00C67BED"/>
    <w:rsid w:val="00C7079F"/>
    <w:rsid w:val="00C70C86"/>
    <w:rsid w:val="00C71657"/>
    <w:rsid w:val="00C734CC"/>
    <w:rsid w:val="00C7455D"/>
    <w:rsid w:val="00C75204"/>
    <w:rsid w:val="00C75F34"/>
    <w:rsid w:val="00C760B4"/>
    <w:rsid w:val="00C836B5"/>
    <w:rsid w:val="00C8419B"/>
    <w:rsid w:val="00C845A8"/>
    <w:rsid w:val="00C85768"/>
    <w:rsid w:val="00C873DF"/>
    <w:rsid w:val="00C9275A"/>
    <w:rsid w:val="00C939DD"/>
    <w:rsid w:val="00C93BA9"/>
    <w:rsid w:val="00CA0158"/>
    <w:rsid w:val="00CA0380"/>
    <w:rsid w:val="00CA218E"/>
    <w:rsid w:val="00CA2B3B"/>
    <w:rsid w:val="00CB7D87"/>
    <w:rsid w:val="00CC0CA8"/>
    <w:rsid w:val="00CC1AE0"/>
    <w:rsid w:val="00CC3E1E"/>
    <w:rsid w:val="00CC46AF"/>
    <w:rsid w:val="00CC6C64"/>
    <w:rsid w:val="00CC7C43"/>
    <w:rsid w:val="00CD0FE5"/>
    <w:rsid w:val="00CD1CA3"/>
    <w:rsid w:val="00CD2324"/>
    <w:rsid w:val="00CD2451"/>
    <w:rsid w:val="00CD30E5"/>
    <w:rsid w:val="00CD3FB4"/>
    <w:rsid w:val="00CD4E3E"/>
    <w:rsid w:val="00CD5CA0"/>
    <w:rsid w:val="00CD7017"/>
    <w:rsid w:val="00CE0707"/>
    <w:rsid w:val="00CE2F17"/>
    <w:rsid w:val="00CE3AF1"/>
    <w:rsid w:val="00CE534D"/>
    <w:rsid w:val="00CE54C4"/>
    <w:rsid w:val="00CE5F16"/>
    <w:rsid w:val="00CE6DEB"/>
    <w:rsid w:val="00CF049B"/>
    <w:rsid w:val="00CF08B8"/>
    <w:rsid w:val="00CF0D9F"/>
    <w:rsid w:val="00CF2A84"/>
    <w:rsid w:val="00CF315E"/>
    <w:rsid w:val="00CF369C"/>
    <w:rsid w:val="00CF54E8"/>
    <w:rsid w:val="00CF69AD"/>
    <w:rsid w:val="00CF793D"/>
    <w:rsid w:val="00D00B0F"/>
    <w:rsid w:val="00D013F9"/>
    <w:rsid w:val="00D03AD4"/>
    <w:rsid w:val="00D05C46"/>
    <w:rsid w:val="00D07288"/>
    <w:rsid w:val="00D073F8"/>
    <w:rsid w:val="00D111E8"/>
    <w:rsid w:val="00D13151"/>
    <w:rsid w:val="00D1455D"/>
    <w:rsid w:val="00D14582"/>
    <w:rsid w:val="00D203D5"/>
    <w:rsid w:val="00D21A4B"/>
    <w:rsid w:val="00D24BDD"/>
    <w:rsid w:val="00D24CEC"/>
    <w:rsid w:val="00D24EC7"/>
    <w:rsid w:val="00D25D5A"/>
    <w:rsid w:val="00D26078"/>
    <w:rsid w:val="00D26C9C"/>
    <w:rsid w:val="00D26EB0"/>
    <w:rsid w:val="00D3173C"/>
    <w:rsid w:val="00D3541F"/>
    <w:rsid w:val="00D361CD"/>
    <w:rsid w:val="00D36BF0"/>
    <w:rsid w:val="00D372BB"/>
    <w:rsid w:val="00D37643"/>
    <w:rsid w:val="00D439E3"/>
    <w:rsid w:val="00D44163"/>
    <w:rsid w:val="00D4516D"/>
    <w:rsid w:val="00D453D0"/>
    <w:rsid w:val="00D47BB3"/>
    <w:rsid w:val="00D50DDF"/>
    <w:rsid w:val="00D53231"/>
    <w:rsid w:val="00D54091"/>
    <w:rsid w:val="00D56DA9"/>
    <w:rsid w:val="00D5703B"/>
    <w:rsid w:val="00D57AF2"/>
    <w:rsid w:val="00D62724"/>
    <w:rsid w:val="00D63456"/>
    <w:rsid w:val="00D634C1"/>
    <w:rsid w:val="00D65402"/>
    <w:rsid w:val="00D65837"/>
    <w:rsid w:val="00D669A4"/>
    <w:rsid w:val="00D66C61"/>
    <w:rsid w:val="00D723C7"/>
    <w:rsid w:val="00D740F7"/>
    <w:rsid w:val="00D7522A"/>
    <w:rsid w:val="00D76D61"/>
    <w:rsid w:val="00D77430"/>
    <w:rsid w:val="00D77BD6"/>
    <w:rsid w:val="00D80FDE"/>
    <w:rsid w:val="00D81D73"/>
    <w:rsid w:val="00D845BA"/>
    <w:rsid w:val="00D84831"/>
    <w:rsid w:val="00D85157"/>
    <w:rsid w:val="00D863B9"/>
    <w:rsid w:val="00D875F3"/>
    <w:rsid w:val="00D87620"/>
    <w:rsid w:val="00D90598"/>
    <w:rsid w:val="00D91415"/>
    <w:rsid w:val="00D93439"/>
    <w:rsid w:val="00D97A5D"/>
    <w:rsid w:val="00D97EB0"/>
    <w:rsid w:val="00DA21DF"/>
    <w:rsid w:val="00DA25A3"/>
    <w:rsid w:val="00DA3C4A"/>
    <w:rsid w:val="00DA44DC"/>
    <w:rsid w:val="00DA51A9"/>
    <w:rsid w:val="00DA6FFF"/>
    <w:rsid w:val="00DB605F"/>
    <w:rsid w:val="00DB7780"/>
    <w:rsid w:val="00DB7DFD"/>
    <w:rsid w:val="00DC1E12"/>
    <w:rsid w:val="00DC5B67"/>
    <w:rsid w:val="00DC5E2B"/>
    <w:rsid w:val="00DC7356"/>
    <w:rsid w:val="00DD1F57"/>
    <w:rsid w:val="00DD5254"/>
    <w:rsid w:val="00DD5E28"/>
    <w:rsid w:val="00DD797B"/>
    <w:rsid w:val="00DE0161"/>
    <w:rsid w:val="00DE0EB4"/>
    <w:rsid w:val="00DE1B08"/>
    <w:rsid w:val="00DE3E90"/>
    <w:rsid w:val="00DE57DA"/>
    <w:rsid w:val="00DE759B"/>
    <w:rsid w:val="00DF396B"/>
    <w:rsid w:val="00DF4136"/>
    <w:rsid w:val="00DF5BD6"/>
    <w:rsid w:val="00DF6737"/>
    <w:rsid w:val="00DF696A"/>
    <w:rsid w:val="00DF6C3C"/>
    <w:rsid w:val="00DF6C8A"/>
    <w:rsid w:val="00E0162C"/>
    <w:rsid w:val="00E030BE"/>
    <w:rsid w:val="00E03A9B"/>
    <w:rsid w:val="00E06FF3"/>
    <w:rsid w:val="00E07B34"/>
    <w:rsid w:val="00E12634"/>
    <w:rsid w:val="00E13451"/>
    <w:rsid w:val="00E14EF0"/>
    <w:rsid w:val="00E20627"/>
    <w:rsid w:val="00E2067E"/>
    <w:rsid w:val="00E21004"/>
    <w:rsid w:val="00E24496"/>
    <w:rsid w:val="00E27660"/>
    <w:rsid w:val="00E2770A"/>
    <w:rsid w:val="00E30781"/>
    <w:rsid w:val="00E310B3"/>
    <w:rsid w:val="00E32643"/>
    <w:rsid w:val="00E335A7"/>
    <w:rsid w:val="00E35ECE"/>
    <w:rsid w:val="00E35F0D"/>
    <w:rsid w:val="00E36A86"/>
    <w:rsid w:val="00E37FF8"/>
    <w:rsid w:val="00E44263"/>
    <w:rsid w:val="00E45861"/>
    <w:rsid w:val="00E476DA"/>
    <w:rsid w:val="00E47F4E"/>
    <w:rsid w:val="00E50DC2"/>
    <w:rsid w:val="00E51365"/>
    <w:rsid w:val="00E52EE3"/>
    <w:rsid w:val="00E56405"/>
    <w:rsid w:val="00E56B2D"/>
    <w:rsid w:val="00E579CD"/>
    <w:rsid w:val="00E57A58"/>
    <w:rsid w:val="00E57DA4"/>
    <w:rsid w:val="00E6048E"/>
    <w:rsid w:val="00E60A19"/>
    <w:rsid w:val="00E61148"/>
    <w:rsid w:val="00E61F29"/>
    <w:rsid w:val="00E640D7"/>
    <w:rsid w:val="00E64828"/>
    <w:rsid w:val="00E65660"/>
    <w:rsid w:val="00E67BB5"/>
    <w:rsid w:val="00E70A4B"/>
    <w:rsid w:val="00E70ED4"/>
    <w:rsid w:val="00E715C5"/>
    <w:rsid w:val="00E72A2F"/>
    <w:rsid w:val="00E730F5"/>
    <w:rsid w:val="00E742DE"/>
    <w:rsid w:val="00E74C4C"/>
    <w:rsid w:val="00E76ABC"/>
    <w:rsid w:val="00E80413"/>
    <w:rsid w:val="00E8322C"/>
    <w:rsid w:val="00E837F7"/>
    <w:rsid w:val="00E8423E"/>
    <w:rsid w:val="00E846BA"/>
    <w:rsid w:val="00E8523A"/>
    <w:rsid w:val="00E8563C"/>
    <w:rsid w:val="00E90F15"/>
    <w:rsid w:val="00E94E10"/>
    <w:rsid w:val="00E95B29"/>
    <w:rsid w:val="00E96E98"/>
    <w:rsid w:val="00E96F59"/>
    <w:rsid w:val="00E97825"/>
    <w:rsid w:val="00EA35F9"/>
    <w:rsid w:val="00EA5331"/>
    <w:rsid w:val="00EA65B8"/>
    <w:rsid w:val="00EA70F8"/>
    <w:rsid w:val="00EA7B35"/>
    <w:rsid w:val="00EB51C3"/>
    <w:rsid w:val="00EB767F"/>
    <w:rsid w:val="00EC06E0"/>
    <w:rsid w:val="00EC0843"/>
    <w:rsid w:val="00EC5A10"/>
    <w:rsid w:val="00EC660D"/>
    <w:rsid w:val="00ED018D"/>
    <w:rsid w:val="00ED056A"/>
    <w:rsid w:val="00ED0B2B"/>
    <w:rsid w:val="00ED1876"/>
    <w:rsid w:val="00ED2046"/>
    <w:rsid w:val="00ED22C3"/>
    <w:rsid w:val="00ED2BD9"/>
    <w:rsid w:val="00ED308A"/>
    <w:rsid w:val="00ED448E"/>
    <w:rsid w:val="00ED48D1"/>
    <w:rsid w:val="00ED7992"/>
    <w:rsid w:val="00EE148D"/>
    <w:rsid w:val="00EE358E"/>
    <w:rsid w:val="00EE4037"/>
    <w:rsid w:val="00EE5C7E"/>
    <w:rsid w:val="00EE6D35"/>
    <w:rsid w:val="00EE6EF2"/>
    <w:rsid w:val="00EF1A0A"/>
    <w:rsid w:val="00EF285F"/>
    <w:rsid w:val="00EF3E96"/>
    <w:rsid w:val="00EF5376"/>
    <w:rsid w:val="00EF674C"/>
    <w:rsid w:val="00EF6E38"/>
    <w:rsid w:val="00F010E9"/>
    <w:rsid w:val="00F01EC7"/>
    <w:rsid w:val="00F0583F"/>
    <w:rsid w:val="00F07A53"/>
    <w:rsid w:val="00F11060"/>
    <w:rsid w:val="00F14CD5"/>
    <w:rsid w:val="00F16817"/>
    <w:rsid w:val="00F2186E"/>
    <w:rsid w:val="00F234B5"/>
    <w:rsid w:val="00F32A68"/>
    <w:rsid w:val="00F33963"/>
    <w:rsid w:val="00F3565F"/>
    <w:rsid w:val="00F361E6"/>
    <w:rsid w:val="00F36AEB"/>
    <w:rsid w:val="00F4185F"/>
    <w:rsid w:val="00F42F77"/>
    <w:rsid w:val="00F43B4B"/>
    <w:rsid w:val="00F4541D"/>
    <w:rsid w:val="00F467CC"/>
    <w:rsid w:val="00F5065A"/>
    <w:rsid w:val="00F5099B"/>
    <w:rsid w:val="00F50F4B"/>
    <w:rsid w:val="00F51577"/>
    <w:rsid w:val="00F5161A"/>
    <w:rsid w:val="00F53E03"/>
    <w:rsid w:val="00F54701"/>
    <w:rsid w:val="00F5566C"/>
    <w:rsid w:val="00F62365"/>
    <w:rsid w:val="00F64867"/>
    <w:rsid w:val="00F64941"/>
    <w:rsid w:val="00F70D45"/>
    <w:rsid w:val="00F726A8"/>
    <w:rsid w:val="00F73A2B"/>
    <w:rsid w:val="00F74AD9"/>
    <w:rsid w:val="00F750FB"/>
    <w:rsid w:val="00F7570A"/>
    <w:rsid w:val="00F80C34"/>
    <w:rsid w:val="00F81BF8"/>
    <w:rsid w:val="00F82447"/>
    <w:rsid w:val="00F8399F"/>
    <w:rsid w:val="00F84942"/>
    <w:rsid w:val="00F861EF"/>
    <w:rsid w:val="00F8646B"/>
    <w:rsid w:val="00F90A1D"/>
    <w:rsid w:val="00F92696"/>
    <w:rsid w:val="00F9379E"/>
    <w:rsid w:val="00FA0FC6"/>
    <w:rsid w:val="00FA35E3"/>
    <w:rsid w:val="00FA3AD6"/>
    <w:rsid w:val="00FA43C7"/>
    <w:rsid w:val="00FA460A"/>
    <w:rsid w:val="00FA4B01"/>
    <w:rsid w:val="00FA4FA3"/>
    <w:rsid w:val="00FA59E4"/>
    <w:rsid w:val="00FA7B43"/>
    <w:rsid w:val="00FB0111"/>
    <w:rsid w:val="00FB15B7"/>
    <w:rsid w:val="00FB1718"/>
    <w:rsid w:val="00FB3964"/>
    <w:rsid w:val="00FB4DE0"/>
    <w:rsid w:val="00FB6243"/>
    <w:rsid w:val="00FB790D"/>
    <w:rsid w:val="00FC01E9"/>
    <w:rsid w:val="00FC05EB"/>
    <w:rsid w:val="00FC0632"/>
    <w:rsid w:val="00FC0870"/>
    <w:rsid w:val="00FC0BD3"/>
    <w:rsid w:val="00FC1245"/>
    <w:rsid w:val="00FC3325"/>
    <w:rsid w:val="00FC3DB0"/>
    <w:rsid w:val="00FC4157"/>
    <w:rsid w:val="00FC478A"/>
    <w:rsid w:val="00FC52B1"/>
    <w:rsid w:val="00FC579A"/>
    <w:rsid w:val="00FD16FB"/>
    <w:rsid w:val="00FD2764"/>
    <w:rsid w:val="00FD6677"/>
    <w:rsid w:val="00FD7F1A"/>
    <w:rsid w:val="00FE00A2"/>
    <w:rsid w:val="00FE108A"/>
    <w:rsid w:val="00FE1735"/>
    <w:rsid w:val="00FE2F05"/>
    <w:rsid w:val="00FE3BED"/>
    <w:rsid w:val="00FE52B1"/>
    <w:rsid w:val="00FE63AA"/>
    <w:rsid w:val="00FF06BF"/>
    <w:rsid w:val="00FF67CB"/>
    <w:rsid w:val="00FF7190"/>
    <w:rsid w:val="00FF7447"/>
    <w:rsid w:val="00FF7F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5620D"/>
  </w:style>
  <w:style w:type="paragraph" w:styleId="Nagwek4">
    <w:name w:val="heading 4"/>
    <w:basedOn w:val="Normalny"/>
    <w:link w:val="Nagwek4Znak"/>
    <w:uiPriority w:val="9"/>
    <w:qFormat/>
    <w:rsid w:val="0070329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703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rsid w:val="0070329A"/>
    <w:rPr>
      <w:rFonts w:ascii="Times New Roman" w:eastAsia="Times New Roman" w:hAnsi="Times New Roman" w:cs="Times New Roman"/>
      <w:b/>
      <w:bCs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70329A"/>
    <w:rPr>
      <w:b/>
      <w:bCs/>
    </w:rPr>
  </w:style>
  <w:style w:type="character" w:styleId="Hipercze">
    <w:name w:val="Hyperlink"/>
    <w:basedOn w:val="Domylnaczcionkaakapitu"/>
    <w:uiPriority w:val="99"/>
    <w:semiHidden/>
    <w:unhideWhenUsed/>
    <w:rsid w:val="00991367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9063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4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ok@dotpay.pl" TargetMode="External"/><Relationship Id="rId5" Type="http://schemas.openxmlformats.org/officeDocument/2006/relationships/hyperlink" Target="mailto:kontakt@naviko.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1778</Words>
  <Characters>10674</Characters>
  <Application>Microsoft Office Word</Application>
  <DocSecurity>0</DocSecurity>
  <Lines>88</Lines>
  <Paragraphs>24</Paragraphs>
  <ScaleCrop>false</ScaleCrop>
  <Company/>
  <LinksUpToDate>false</LinksUpToDate>
  <CharactersWithSpaces>124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OEM</cp:lastModifiedBy>
  <cp:revision>8</cp:revision>
  <dcterms:created xsi:type="dcterms:W3CDTF">2019-03-04T19:44:00Z</dcterms:created>
  <dcterms:modified xsi:type="dcterms:W3CDTF">2019-03-26T18:53:00Z</dcterms:modified>
</cp:coreProperties>
</file>